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06C92A7F"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BA592F">
        <w:tc>
          <w:tcPr>
            <w:tcW w:w="4686"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664"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BA592F">
        <w:tc>
          <w:tcPr>
            <w:tcW w:w="4686"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664"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BA592F">
        <w:tc>
          <w:tcPr>
            <w:tcW w:w="4686"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664"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BA592F">
        <w:tc>
          <w:tcPr>
            <w:tcW w:w="4686" w:type="dxa"/>
            <w:shd w:val="clear" w:color="auto" w:fill="auto"/>
          </w:tcPr>
          <w:p w14:paraId="0647BA94" w14:textId="7E50343C" w:rsidR="002E4302" w:rsidRPr="008E4670" w:rsidRDefault="009572A8" w:rsidP="00EB6EE3">
            <w:pPr>
              <w:rPr>
                <w:szCs w:val="24"/>
              </w:rPr>
            </w:pPr>
            <w:r>
              <w:rPr>
                <w:szCs w:val="24"/>
              </w:rPr>
              <w:t>&lt;2.0&gt; Elijah Keck</w:t>
            </w:r>
          </w:p>
        </w:tc>
        <w:tc>
          <w:tcPr>
            <w:tcW w:w="4664"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BA592F">
        <w:tc>
          <w:tcPr>
            <w:tcW w:w="4686"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664" w:type="dxa"/>
            <w:shd w:val="clear" w:color="auto" w:fill="auto"/>
          </w:tcPr>
          <w:p w14:paraId="1EEAEE73" w14:textId="0691C394" w:rsidR="002E4302" w:rsidRPr="008E4670" w:rsidRDefault="001D4F43" w:rsidP="00EB6EE3">
            <w:pPr>
              <w:rPr>
                <w:szCs w:val="24"/>
              </w:rPr>
            </w:pPr>
            <w:r>
              <w:rPr>
                <w:szCs w:val="24"/>
              </w:rPr>
              <w:t>30/11/21</w:t>
            </w:r>
          </w:p>
        </w:tc>
      </w:tr>
      <w:tr w:rsidR="007F1F61" w:rsidRPr="008E4670" w14:paraId="1CA55154" w14:textId="77777777" w:rsidTr="00BA592F">
        <w:tc>
          <w:tcPr>
            <w:tcW w:w="4686" w:type="dxa"/>
            <w:shd w:val="clear" w:color="auto" w:fill="auto"/>
          </w:tcPr>
          <w:p w14:paraId="6765B8FE" w14:textId="5077C682" w:rsidR="007F1F61" w:rsidRDefault="007F1F61" w:rsidP="00EB6EE3">
            <w:pPr>
              <w:rPr>
                <w:szCs w:val="24"/>
              </w:rPr>
            </w:pPr>
            <w:r>
              <w:rPr>
                <w:szCs w:val="24"/>
              </w:rPr>
              <w:t>&lt;4.0&gt; Elijah Keck</w:t>
            </w:r>
          </w:p>
        </w:tc>
        <w:tc>
          <w:tcPr>
            <w:tcW w:w="4664" w:type="dxa"/>
            <w:shd w:val="clear" w:color="auto" w:fill="auto"/>
          </w:tcPr>
          <w:p w14:paraId="4476CD0D" w14:textId="64F51A21" w:rsidR="007F1F61" w:rsidRDefault="007F1F61" w:rsidP="00EB6EE3">
            <w:pPr>
              <w:rPr>
                <w:szCs w:val="24"/>
              </w:rPr>
            </w:pPr>
            <w:r>
              <w:rPr>
                <w:szCs w:val="24"/>
              </w:rPr>
              <w:t>02/03/22</w:t>
            </w:r>
          </w:p>
        </w:tc>
      </w:tr>
      <w:tr w:rsidR="00326C37" w:rsidRPr="008E4670" w14:paraId="1C4AB3BC" w14:textId="77777777" w:rsidTr="00BA592F">
        <w:tc>
          <w:tcPr>
            <w:tcW w:w="4686" w:type="dxa"/>
            <w:shd w:val="clear" w:color="auto" w:fill="auto"/>
          </w:tcPr>
          <w:p w14:paraId="14F5F557" w14:textId="548AB726" w:rsidR="00326C37" w:rsidRDefault="00326C37" w:rsidP="00EB6EE3">
            <w:pPr>
              <w:rPr>
                <w:szCs w:val="24"/>
              </w:rPr>
            </w:pPr>
            <w:r>
              <w:rPr>
                <w:szCs w:val="24"/>
              </w:rPr>
              <w:t>&lt;5.0&gt; Elijah Keck</w:t>
            </w:r>
          </w:p>
        </w:tc>
        <w:tc>
          <w:tcPr>
            <w:tcW w:w="4664" w:type="dxa"/>
            <w:shd w:val="clear" w:color="auto" w:fill="auto"/>
          </w:tcPr>
          <w:p w14:paraId="3AD1C3A0" w14:textId="285FB9D7" w:rsidR="00326C37" w:rsidRDefault="00326C37" w:rsidP="00EB6EE3">
            <w:pPr>
              <w:rPr>
                <w:szCs w:val="24"/>
              </w:rPr>
            </w:pPr>
            <w:r>
              <w:rPr>
                <w:szCs w:val="24"/>
              </w:rPr>
              <w:t>06/03/22</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05B4554F"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13509A">
          <w:rPr>
            <w:noProof/>
            <w:webHidden/>
          </w:rPr>
          <w:t>3</w:t>
        </w:r>
        <w:r w:rsidRPr="008E4670">
          <w:rPr>
            <w:noProof/>
            <w:webHidden/>
          </w:rPr>
          <w:fldChar w:fldCharType="end"/>
        </w:r>
      </w:hyperlink>
    </w:p>
    <w:p w14:paraId="58731A8B" w14:textId="5FCE3BCD" w:rsidR="002E4302" w:rsidRPr="008E4670" w:rsidRDefault="001A7152">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52CE3AC9" w14:textId="728F9AA9" w:rsidR="002E4302" w:rsidRPr="008E4670" w:rsidRDefault="001A7152">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4CB20743" w14:textId="04BA1D02" w:rsidR="002E4302" w:rsidRPr="008E4670" w:rsidRDefault="001A7152">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64CD71CD" w14:textId="1B99D59C" w:rsidR="002E4302" w:rsidRPr="008E4670" w:rsidRDefault="001A7152">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3893A4DB" w14:textId="7EDDDA0E" w:rsidR="002E4302" w:rsidRPr="008E4670" w:rsidRDefault="001A7152">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1328482B" w14:textId="3807B7AB" w:rsidR="002E4302" w:rsidRPr="008E4670" w:rsidRDefault="001A7152">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0B654E99" w14:textId="645D14CB" w:rsidR="002E4302" w:rsidRPr="008E4670" w:rsidRDefault="001A7152">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4885072B" w14:textId="57176F7B" w:rsidR="002E4302" w:rsidRPr="008E4670" w:rsidRDefault="001A7152">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270D051" w14:textId="1CEE2E2B" w:rsidR="002E4302" w:rsidRPr="008E4670" w:rsidRDefault="001A7152">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2CF48925" w14:textId="2C01E2A8" w:rsidR="002E4302" w:rsidRPr="008E4670" w:rsidRDefault="001A7152">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C3E227D" w14:textId="2B2E6895" w:rsidR="002E4302" w:rsidRPr="008E4670" w:rsidRDefault="001A7152">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6BDEB47" w14:textId="7121454C" w:rsidR="002E4302" w:rsidRPr="008E4670" w:rsidRDefault="001A7152">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2EF7E2C7" w14:textId="703D1C22" w:rsidR="002E4302" w:rsidRPr="008E4670" w:rsidRDefault="001A7152">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76C3B9EA" w14:textId="4130F5D0" w:rsidR="002E4302" w:rsidRPr="008E4670" w:rsidRDefault="001A7152">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4DC04D1A" w14:textId="2417D8D9" w:rsidR="002E4302" w:rsidRPr="008E4670" w:rsidRDefault="001A7152">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655ACB77" w14:textId="4CF7B67D" w:rsidR="002E4302" w:rsidRPr="008E4670" w:rsidRDefault="001A7152">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673C7915" w14:textId="3EA37A45" w:rsidR="002E4302" w:rsidRPr="008E4670" w:rsidRDefault="001A7152">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15FE0734" w14:textId="46C1ABA1" w:rsidR="002E4302" w:rsidRPr="008E4670" w:rsidRDefault="001A7152">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4D6710EF" w14:textId="12CFFEBE" w:rsidR="002E4302" w:rsidRPr="008E4670" w:rsidRDefault="001A7152">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13509A">
          <w:rPr>
            <w:noProof/>
            <w:webHidden/>
          </w:rPr>
          <w:t>8</w:t>
        </w:r>
        <w:r w:rsidR="002E4302" w:rsidRPr="008E4670">
          <w:rPr>
            <w:noProof/>
            <w:webHidden/>
          </w:rPr>
          <w:fldChar w:fldCharType="end"/>
        </w:r>
      </w:hyperlink>
    </w:p>
    <w:p w14:paraId="06017FC3" w14:textId="6D0997CE" w:rsidR="002E4302" w:rsidRPr="008E4670" w:rsidRDefault="001A7152">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13509A">
          <w:rPr>
            <w:noProof/>
            <w:webHidden/>
          </w:rPr>
          <w:t>8</w:t>
        </w:r>
        <w:r w:rsidR="002E4302" w:rsidRPr="008E4670">
          <w:rPr>
            <w:noProof/>
            <w:webHidden/>
          </w:rPr>
          <w:fldChar w:fldCharType="end"/>
        </w:r>
      </w:hyperlink>
    </w:p>
    <w:p w14:paraId="028F14A4" w14:textId="5593F4F8" w:rsidR="002E4302" w:rsidRPr="008E4670" w:rsidRDefault="001A7152">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46177EEA" w14:textId="5FD77C1C" w:rsidR="002E4302" w:rsidRPr="008E4670" w:rsidRDefault="001A7152">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0E6CBEB7" w14:textId="537DD45B" w:rsidR="002E4302" w:rsidRPr="008E4670" w:rsidRDefault="001A7152">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6B1BA0A4"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w:t>
      </w:r>
      <w:r w:rsidR="00C419E4">
        <w:rPr>
          <w:bCs/>
        </w:rPr>
        <w:t>the swarm needs to fly</w:t>
      </w:r>
      <w:r w:rsidR="00D80018" w:rsidRPr="008E4670">
        <w:rPr>
          <w:bCs/>
        </w:rPr>
        <w:t xml:space="preserve">. The system then simulates the drone swarm flying to and accomplishing the given mission. </w:t>
      </w:r>
      <w:r w:rsidR="00C419E4">
        <w:rPr>
          <w:bCs/>
        </w:rPr>
        <w:t xml:space="preserve">During flight, the swarm actively avoids collisions with both static and moving objects. </w:t>
      </w:r>
      <w:r w:rsidR="00D80018" w:rsidRPr="008E4670">
        <w:rPr>
          <w:bCs/>
        </w:rPr>
        <w:t>Th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31682099" w14:textId="77777777" w:rsidR="00EB6EE3" w:rsidRPr="008E4670" w:rsidRDefault="00EB6EE3">
      <w:pPr>
        <w:pStyle w:val="Heading3"/>
        <w:rPr>
          <w:rFonts w:ascii="Times New Roman" w:hAnsi="Times New Roman"/>
        </w:rPr>
      </w:pPr>
      <w:bookmarkStart w:id="5" w:name="_Toc530500653"/>
      <w:commentRangeStart w:id="6"/>
      <w:r w:rsidRPr="008E4670">
        <w:rPr>
          <w:rFonts w:ascii="Times New Roman" w:hAnsi="Times New Roman"/>
        </w:rPr>
        <w:t>Design Constraints</w:t>
      </w:r>
      <w:bookmarkEnd w:id="5"/>
      <w:commentRangeEnd w:id="6"/>
      <w:r w:rsidR="00D9372F">
        <w:rPr>
          <w:rStyle w:val="CommentReference"/>
          <w:rFonts w:ascii="Times New Roman" w:hAnsi="Times New Roman"/>
        </w:rPr>
        <w:commentReference w:id="6"/>
      </w:r>
    </w:p>
    <w:p w14:paraId="21BAB85A" w14:textId="44A38433"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w:t>
      </w:r>
      <w:commentRangeStart w:id="7"/>
      <w:r w:rsidR="00A06E75" w:rsidRPr="00C66BC6">
        <w:rPr>
          <w:bCs/>
          <w:highlight w:val="yellow"/>
        </w:rPr>
        <w:t>The system must also</w:t>
      </w:r>
      <w:r w:rsidR="00A06E75" w:rsidRPr="004E2284">
        <w:rPr>
          <w:bCs/>
        </w:rPr>
        <w:t xml:space="preserve"> </w:t>
      </w:r>
      <w:commentRangeEnd w:id="7"/>
      <w:r w:rsidR="00D9372F">
        <w:rPr>
          <w:rStyle w:val="CommentReference"/>
        </w:rPr>
        <w:commentReference w:id="7"/>
      </w:r>
      <w:r w:rsidR="00A06E75" w:rsidRPr="004E2284">
        <w:rPr>
          <w:bCs/>
        </w:rPr>
        <w:t xml:space="preserve">be able to function autonomously with the only </w:t>
      </w:r>
      <w:r w:rsidR="00A06E75" w:rsidRPr="00BC2F2D">
        <w:rPr>
          <w:bCs/>
        </w:rPr>
        <w:t>human input being the mission details.</w:t>
      </w:r>
      <w:r w:rsidR="004E2284">
        <w:rPr>
          <w:bCs/>
        </w:rPr>
        <w:t xml:space="preserve"> </w:t>
      </w:r>
      <w:r w:rsidR="00355002">
        <w:rPr>
          <w:bCs/>
        </w:rPr>
        <w:t xml:space="preserve">Additionally, the system must be constrained to act as close to real life as possible. For example, there should be no UAVs floating through objects without colliding with them. As this software is a simulation of UAVs in the real world, the system is constrained to the boundaries of </w:t>
      </w:r>
      <w:proofErr w:type="gramStart"/>
      <w:r w:rsidR="00355002">
        <w:rPr>
          <w:bCs/>
        </w:rPr>
        <w:t>real world</w:t>
      </w:r>
      <w:proofErr w:type="gramEnd"/>
      <w:r w:rsidR="00355002">
        <w:rPr>
          <w:bCs/>
        </w:rPr>
        <w:t xml:space="preserve"> physics and properties.</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4E752985" w14:textId="77777777" w:rsidR="00EB6EE3" w:rsidRPr="008E4670" w:rsidRDefault="00EB6EE3">
      <w:pPr>
        <w:pStyle w:val="Heading3"/>
        <w:rPr>
          <w:rFonts w:ascii="Times New Roman" w:hAnsi="Times New Roman"/>
        </w:rPr>
      </w:pPr>
      <w:bookmarkStart w:id="8" w:name="_Toc530500654"/>
      <w:r w:rsidRPr="008E4670">
        <w:rPr>
          <w:rFonts w:ascii="Times New Roman" w:hAnsi="Times New Roman"/>
        </w:rPr>
        <w:t>Future Contingencies</w:t>
      </w:r>
      <w:bookmarkEnd w:id="8"/>
    </w:p>
    <w:p w14:paraId="7FC6C3B5" w14:textId="30274F51"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commentRangeStart w:id="9"/>
      <w:r w:rsidR="00A032D3" w:rsidRPr="00C66BC6">
        <w:rPr>
          <w:bCs/>
          <w:highlight w:val="yellow"/>
        </w:rPr>
        <w:t>unman</w:t>
      </w:r>
      <w:r w:rsidR="002244C7">
        <w:rPr>
          <w:bCs/>
          <w:highlight w:val="yellow"/>
        </w:rPr>
        <w:t>ne</w:t>
      </w:r>
      <w:r w:rsidR="00A032D3" w:rsidRPr="00C66BC6">
        <w:rPr>
          <w:bCs/>
          <w:highlight w:val="yellow"/>
        </w:rPr>
        <w:t>d</w:t>
      </w:r>
      <w:commentRangeEnd w:id="9"/>
      <w:r w:rsidR="00D9372F">
        <w:rPr>
          <w:rStyle w:val="CommentReference"/>
        </w:rPr>
        <w:commentReference w:id="9"/>
      </w:r>
      <w:r w:rsidR="00A032D3">
        <w:rPr>
          <w:bCs/>
        </w:rPr>
        <w:t xml:space="preserve"> drone. The human machine interface would also have to be implemented to add controls such as starting the </w:t>
      </w:r>
      <w:r w:rsidR="00A032D3">
        <w:rPr>
          <w:bCs/>
        </w:rPr>
        <w:lastRenderedPageBreak/>
        <w:t>measurement method to account for human control of the simulation as opposed to being an autonomous system.</w:t>
      </w:r>
    </w:p>
    <w:p w14:paraId="0411B725" w14:textId="7490962B" w:rsidR="00BC2F2D" w:rsidRPr="00B835A5" w:rsidRDefault="00EB6EE3" w:rsidP="00B835A5">
      <w:pPr>
        <w:pStyle w:val="Heading2"/>
        <w:rPr>
          <w:rFonts w:ascii="Times New Roman" w:hAnsi="Times New Roman"/>
        </w:rPr>
      </w:pPr>
      <w:bookmarkStart w:id="10" w:name="_Toc530500655"/>
      <w:r w:rsidRPr="008E4670">
        <w:rPr>
          <w:rFonts w:ascii="Times New Roman" w:hAnsi="Times New Roman"/>
        </w:rPr>
        <w:t>Document Organization</w:t>
      </w:r>
      <w:bookmarkEnd w:id="10"/>
    </w:p>
    <w:p w14:paraId="7BBE02D0" w14:textId="0314629E" w:rsidR="00EB6EE3"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017FC73" w14:textId="61F92E9A" w:rsidR="00BA592F" w:rsidRDefault="00BA592F">
      <w:pPr>
        <w:widowControl w:val="0"/>
        <w:tabs>
          <w:tab w:val="left" w:pos="691"/>
        </w:tabs>
        <w:autoSpaceDE w:val="0"/>
        <w:autoSpaceDN w:val="0"/>
        <w:adjustRightInd w:val="0"/>
        <w:spacing w:line="260" w:lineRule="exact"/>
        <w:ind w:left="576"/>
        <w:rPr>
          <w:bCs/>
        </w:rPr>
      </w:pPr>
    </w:p>
    <w:p w14:paraId="2F7DC6B4" w14:textId="0FE0D843" w:rsidR="00BA592F" w:rsidRPr="008E4670" w:rsidRDefault="00BA592F">
      <w:pPr>
        <w:widowControl w:val="0"/>
        <w:tabs>
          <w:tab w:val="left" w:pos="691"/>
        </w:tabs>
        <w:autoSpaceDE w:val="0"/>
        <w:autoSpaceDN w:val="0"/>
        <w:adjustRightInd w:val="0"/>
        <w:spacing w:line="260" w:lineRule="exact"/>
        <w:ind w:left="576"/>
        <w:rPr>
          <w:bCs/>
        </w:rPr>
      </w:pPr>
      <w:r>
        <w:rPr>
          <w:bCs/>
        </w:rPr>
        <w:t>This document also clearly notates work done in the second semester of Senior Design.</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11" w:name="_Toc530500656"/>
      <w:r w:rsidRPr="008E4670">
        <w:rPr>
          <w:rFonts w:ascii="Times New Roman" w:hAnsi="Times New Roman"/>
        </w:rPr>
        <w:t>Project References</w:t>
      </w:r>
      <w:bookmarkEnd w:id="11"/>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4B5CE2C9"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commentRangeStart w:id="12"/>
      <w:r w:rsidRPr="00C66BC6">
        <w:rPr>
          <w:bCs/>
          <w:highlight w:val="yellow"/>
        </w:rPr>
        <w:t>algor</w:t>
      </w:r>
      <w:r w:rsidR="002244C7">
        <w:rPr>
          <w:bCs/>
          <w:highlight w:val="yellow"/>
        </w:rPr>
        <w:t>i</w:t>
      </w:r>
      <w:r w:rsidRPr="00C66BC6">
        <w:rPr>
          <w:bCs/>
          <w:highlight w:val="yellow"/>
        </w:rPr>
        <w:t>thm</w:t>
      </w:r>
      <w:commentRangeEnd w:id="12"/>
      <w:r w:rsidR="00D9372F">
        <w:rPr>
          <w:rStyle w:val="CommentReference"/>
        </w:rPr>
        <w:commentReference w:id="12"/>
      </w:r>
      <w:r w:rsidR="002244C7">
        <w:rPr>
          <w:bCs/>
        </w:rPr>
        <w:t>s</w:t>
      </w:r>
      <w:r>
        <w:rPr>
          <w:bCs/>
        </w:rPr>
        <w:t xml:space="preserve"> paper</w:t>
      </w:r>
    </w:p>
    <w:p w14:paraId="5C891E97" w14:textId="77777777" w:rsidR="00EB6EE3" w:rsidRPr="008E4670" w:rsidRDefault="00EB6EE3">
      <w:pPr>
        <w:pStyle w:val="Heading2"/>
        <w:rPr>
          <w:rFonts w:ascii="Times New Roman" w:hAnsi="Times New Roman"/>
        </w:rPr>
      </w:pPr>
      <w:bookmarkStart w:id="13" w:name="_Toc530500657"/>
      <w:r w:rsidRPr="008E4670">
        <w:rPr>
          <w:rFonts w:ascii="Times New Roman" w:hAnsi="Times New Roman"/>
        </w:rPr>
        <w:t>Glossary</w:t>
      </w:r>
      <w:bookmarkEnd w:id="13"/>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4" w:name="_Toc530500658"/>
      <w:r w:rsidRPr="008E4670">
        <w:rPr>
          <w:rFonts w:ascii="Times New Roman" w:hAnsi="Times New Roman"/>
        </w:rPr>
        <w:t>SYSTEM ARCHITECTURE</w:t>
      </w:r>
      <w:bookmarkEnd w:id="14"/>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5" w:name="_Toc530500659"/>
      <w:r w:rsidRPr="008E4670">
        <w:rPr>
          <w:rFonts w:ascii="Times New Roman" w:hAnsi="Times New Roman"/>
        </w:rPr>
        <w:t>System Hardware Architecture</w:t>
      </w:r>
      <w:bookmarkEnd w:id="15"/>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6" w:name="_Toc530500660"/>
      <w:r w:rsidRPr="008E4670">
        <w:rPr>
          <w:rFonts w:ascii="Times New Roman" w:hAnsi="Times New Roman"/>
        </w:rPr>
        <w:t>System Software Architecture</w:t>
      </w:r>
      <w:bookmarkEnd w:id="16"/>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6E6C3A40" w14:textId="3B8925DE" w:rsidR="00522DB5" w:rsidRDefault="00AD0A60" w:rsidP="00B835A5">
      <w:pPr>
        <w:ind w:left="576"/>
      </w:pPr>
      <w:r w:rsidRPr="008E4670">
        <w:t xml:space="preserve">The software is split into three modules: the swarm, ground control, and </w:t>
      </w:r>
      <w:r w:rsidR="00236300">
        <w:t>data link</w:t>
      </w:r>
      <w:r w:rsidRPr="008E4670">
        <w:t>. The swarm module communicates internally to a swarm leader drone that connects to the ground station.</w:t>
      </w:r>
      <w:r w:rsidR="00B835A5">
        <w:t xml:space="preserve"> The ground control will be the python console in this iteration.</w:t>
      </w: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030E53D0" w14:textId="60B64794" w:rsidR="00522DB5" w:rsidRDefault="00AD0A60" w:rsidP="00B835A5">
      <w:pPr>
        <w:ind w:left="576"/>
      </w:pPr>
      <w:r w:rsidRPr="008E4670">
        <w:t xml:space="preserve">The swarm leader drone is responsible for sending messages to the individual drones and the ground station. The individual drones </w:t>
      </w:r>
      <w:r w:rsidR="00522DB5">
        <w:t>receive the position of the</w:t>
      </w:r>
      <w:r w:rsidRPr="008E4670">
        <w:t xml:space="preserve"> </w:t>
      </w:r>
      <w:commentRangeStart w:id="17"/>
      <w:r w:rsidRPr="00C66BC6">
        <w:rPr>
          <w:highlight w:val="yellow"/>
        </w:rPr>
        <w:t>lead</w:t>
      </w:r>
      <w:commentRangeEnd w:id="17"/>
      <w:r w:rsidR="00D9372F">
        <w:rPr>
          <w:rStyle w:val="CommentReference"/>
        </w:rPr>
        <w:commentReference w:id="17"/>
      </w:r>
      <w:r w:rsidRPr="008E4670">
        <w:t xml:space="preserve"> drone and </w:t>
      </w:r>
      <w:proofErr w:type="gramStart"/>
      <w:r w:rsidR="00522DB5">
        <w:t>make</w:t>
      </w:r>
      <w:r w:rsidRPr="008E4670">
        <w:t xml:space="preserve"> </w:t>
      </w:r>
      <w:r w:rsidRPr="008E4670">
        <w:lastRenderedPageBreak/>
        <w:t>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r w:rsidR="00B70D53" w:rsidRPr="00B835A5">
        <w:t>The data package sent by lead drone to ground station will be future work not in this iteration. The data is sent instead to a python environment window as a printout</w:t>
      </w:r>
      <w:r w:rsidR="0037743C" w:rsidRPr="00B835A5">
        <w:t xml:space="preserve"> in the current implementation</w:t>
      </w:r>
      <w:r w:rsidR="004F54B1" w:rsidRPr="00B835A5">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3711BBBD" w14:textId="667CCEDB" w:rsidR="006A0EE0" w:rsidRDefault="00AD0A60" w:rsidP="00B835A5">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4477A2D7" w14:textId="77777777" w:rsidR="00512FD1" w:rsidRDefault="00512FD1" w:rsidP="00AD0A60">
      <w:pPr>
        <w:ind w:left="576"/>
      </w:pPr>
    </w:p>
    <w:p w14:paraId="2B4DE8F3" w14:textId="10FDAE29" w:rsidR="00EB751D" w:rsidRPr="008E4670" w:rsidRDefault="00253A0C" w:rsidP="00B835A5">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r w:rsidR="00B835A5">
        <w:t xml:space="preserve"> </w:t>
      </w:r>
      <w:r w:rsidR="00EB751D" w:rsidRPr="00B835A5">
        <w:t xml:space="preserve">Ground control data source and sink in figures 2 and 3 will be future work not in this iteration. </w:t>
      </w:r>
      <w:r w:rsidR="00E941AF" w:rsidRPr="00B835A5">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8" w:name="_Toc530500661"/>
      <w:r w:rsidRPr="008E4670">
        <w:rPr>
          <w:rFonts w:ascii="Times New Roman" w:hAnsi="Times New Roman"/>
        </w:rPr>
        <w:t>Internal Communications Architecture</w:t>
      </w:r>
      <w:bookmarkEnd w:id="18"/>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9" w:name="_Toc530500662"/>
      <w:r w:rsidRPr="008E4670">
        <w:rPr>
          <w:rFonts w:ascii="Times New Roman" w:hAnsi="Times New Roman"/>
        </w:rPr>
        <w:t>HUMAN-MACHINE INTERFACE</w:t>
      </w:r>
      <w:bookmarkEnd w:id="19"/>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2081F445" w14:textId="6D987CFA" w:rsidR="00225AFA" w:rsidRDefault="00713A0F" w:rsidP="00B835A5">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r w:rsidR="00B835A5">
        <w:rPr>
          <w:bCs/>
        </w:rPr>
        <w:t xml:space="preserve"> </w:t>
      </w:r>
      <w:r w:rsidR="00225AFA" w:rsidRPr="00B835A5">
        <w:rPr>
          <w:bCs/>
        </w:rPr>
        <w:t>The interface allowing the basic user to send missions to the drone swarm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20" w:name="_Toc530500663"/>
      <w:commentRangeStart w:id="21"/>
      <w:r w:rsidRPr="008E4670">
        <w:rPr>
          <w:rFonts w:ascii="Times New Roman" w:hAnsi="Times New Roman"/>
        </w:rPr>
        <w:t>Inputs</w:t>
      </w:r>
      <w:bookmarkEnd w:id="20"/>
      <w:commentRangeEnd w:id="21"/>
      <w:r w:rsidR="00D9372F">
        <w:rPr>
          <w:rStyle w:val="CommentReference"/>
          <w:rFonts w:ascii="Times New Roman" w:hAnsi="Times New Roman"/>
          <w:b w:val="0"/>
        </w:rPr>
        <w:commentReference w:id="21"/>
      </w:r>
    </w:p>
    <w:p w14:paraId="037F8CAA" w14:textId="782E88E6"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r w:rsidR="003140ED">
        <w:t xml:space="preserve"> This data is input via a method in the testing script. The method, “</w:t>
      </w:r>
      <w:proofErr w:type="spellStart"/>
      <w:proofErr w:type="gramStart"/>
      <w:r w:rsidR="003140ED">
        <w:t>addWayPoint</w:t>
      </w:r>
      <w:proofErr w:type="spellEnd"/>
      <w:r w:rsidR="003140ED">
        <w:t>(</w:t>
      </w:r>
      <w:proofErr w:type="gramEnd"/>
      <w:r w:rsidR="003140ED">
        <w:t>)” is used to input the waypoint coordinates as well as the desired speed of the UAV between each waypoint. These inputs are to be ordered sequentially so as to build the entire path with “</w:t>
      </w:r>
      <w:proofErr w:type="spellStart"/>
      <w:proofErr w:type="gramStart"/>
      <w:r w:rsidR="003140ED">
        <w:t>addWayPoint</w:t>
      </w:r>
      <w:proofErr w:type="spellEnd"/>
      <w:r w:rsidR="003140ED">
        <w:t>(</w:t>
      </w:r>
      <w:proofErr w:type="gramEnd"/>
      <w:r w:rsidR="003140ED">
        <w:t xml:space="preserve">)” commands. This command then inputs these waypoints into a linked list that is used to determine both order </w:t>
      </w:r>
      <w:r w:rsidR="003140ED">
        <w:lastRenderedPageBreak/>
        <w:t xml:space="preserve">of waypoints and whether a waypoint has been visited by the UAV. Since this is currently done in the script that runs on system startup, there is no graphical user interface </w:t>
      </w:r>
      <w:proofErr w:type="gramStart"/>
      <w:r w:rsidR="003140ED">
        <w:t>at the moment</w:t>
      </w:r>
      <w:proofErr w:type="gramEnd"/>
      <w:r w:rsidR="003140ED">
        <w:t>.</w:t>
      </w:r>
    </w:p>
    <w:p w14:paraId="4E5C54F9" w14:textId="0FF6500B" w:rsidR="00EB6EE3" w:rsidRPr="008E4670" w:rsidRDefault="00EB6EE3" w:rsidP="003546E6">
      <w:pPr>
        <w:pStyle w:val="Heading2"/>
        <w:rPr>
          <w:rFonts w:ascii="Times New Roman" w:hAnsi="Times New Roman"/>
        </w:rPr>
      </w:pPr>
      <w:bookmarkStart w:id="22" w:name="_Toc530500664"/>
      <w:commentRangeStart w:id="23"/>
      <w:r w:rsidRPr="008E4670">
        <w:rPr>
          <w:rFonts w:ascii="Times New Roman" w:hAnsi="Times New Roman"/>
        </w:rPr>
        <w:t>Outputs</w:t>
      </w:r>
      <w:bookmarkEnd w:id="22"/>
      <w:commentRangeEnd w:id="23"/>
      <w:r w:rsidR="00D9372F">
        <w:rPr>
          <w:rStyle w:val="CommentReference"/>
          <w:rFonts w:ascii="Times New Roman" w:hAnsi="Times New Roman"/>
          <w:b w:val="0"/>
        </w:rPr>
        <w:commentReference w:id="23"/>
      </w:r>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system start. This sensor data is formatted 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24" w:name="_Toc530500665"/>
      <w:r w:rsidRPr="008E4670">
        <w:rPr>
          <w:rFonts w:ascii="Times New Roman" w:hAnsi="Times New Roman"/>
        </w:rPr>
        <w:t>DETAILED DESIGN</w:t>
      </w:r>
      <w:bookmarkEnd w:id="24"/>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25" w:name="_Toc530500666"/>
      <w:r w:rsidRPr="008E4670">
        <w:rPr>
          <w:rFonts w:ascii="Times New Roman" w:hAnsi="Times New Roman"/>
        </w:rPr>
        <w:t>Hardware Detailed Design</w:t>
      </w:r>
      <w:bookmarkEnd w:id="25"/>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26" w:name="_Toc530500667"/>
      <w:r w:rsidRPr="008E4670">
        <w:rPr>
          <w:rFonts w:ascii="Times New Roman" w:hAnsi="Times New Roman"/>
        </w:rPr>
        <w:t>Software Detailed Design</w:t>
      </w:r>
      <w:bookmarkEnd w:id="26"/>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0CD04A7F" w14:textId="109F900D" w:rsidR="00600F1B" w:rsidRDefault="00231B6C" w:rsidP="00600F1B">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r w:rsidR="00600F1B">
        <w:t>Figure 4 shows the breakdown of the system level design. This shows the system being made up of the swarm, data link, and ground control modules.</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6C505764"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w:t>
      </w:r>
      <w:r w:rsidR="00600F1B">
        <w:t xml:space="preserve">Figure </w:t>
      </w:r>
      <w:r w:rsidR="001B36B0">
        <w:t>14</w:t>
      </w:r>
      <w:commentRangeStart w:id="27"/>
      <w:r w:rsidR="00FC3E0F">
        <w:t xml:space="preserve"> show</w:t>
      </w:r>
      <w:r w:rsidR="00600F1B">
        <w:t>s</w:t>
      </w:r>
      <w:r w:rsidR="00FC3E0F">
        <w:t xml:space="preserve"> the breakdown of the </w:t>
      </w:r>
      <w:r w:rsidR="00600F1B">
        <w:t xml:space="preserve">swarm </w:t>
      </w:r>
      <w:r w:rsidR="001B36B0">
        <w:t xml:space="preserve">UAV </w:t>
      </w:r>
      <w:r w:rsidR="00600F1B">
        <w:t>module i</w:t>
      </w:r>
      <w:r w:rsidR="00FC3E0F">
        <w:t>n a class model.</w:t>
      </w:r>
      <w:r w:rsidR="00943674">
        <w:t xml:space="preserve"> </w:t>
      </w:r>
      <w:commentRangeEnd w:id="27"/>
      <w:r w:rsidR="00D9372F">
        <w:rPr>
          <w:rStyle w:val="CommentReference"/>
        </w:rPr>
        <w:commentReference w:id="27"/>
      </w:r>
      <w:r w:rsidR="00943674">
        <w:t xml:space="preserve">The swarm module is made up of the UAV subsystem. The UAV subsystem is made up of three more subsystems, Aircraft, Payload, and Internal I/O. The Aircraft subsystem is composed of Airframe, Propulsion, and Avionics classes. The Payload subsystem is made up of Chemical Sensor, Camera, Radar, and Temperature Sensor classes. These all inherit characteristics from the Payload Class. The Internal I/O subsystem is made up of </w:t>
      </w:r>
      <w:r w:rsidR="002244C7">
        <w:t xml:space="preserve">the </w:t>
      </w:r>
      <w:commentRangeStart w:id="28"/>
      <w:r w:rsidR="00943674" w:rsidRPr="00C66BC6">
        <w:rPr>
          <w:highlight w:val="yellow"/>
        </w:rPr>
        <w:lastRenderedPageBreak/>
        <w:t>Altim</w:t>
      </w:r>
      <w:r w:rsidR="002244C7">
        <w:rPr>
          <w:highlight w:val="yellow"/>
        </w:rPr>
        <w:t>e</w:t>
      </w:r>
      <w:r w:rsidR="00943674" w:rsidRPr="00C66BC6">
        <w:rPr>
          <w:highlight w:val="yellow"/>
        </w:rPr>
        <w:t>ter</w:t>
      </w:r>
      <w:commentRangeEnd w:id="28"/>
      <w:r w:rsidR="00D9372F">
        <w:rPr>
          <w:rStyle w:val="CommentReference"/>
        </w:rPr>
        <w:commentReference w:id="28"/>
      </w:r>
      <w:r w:rsidR="00943674">
        <w:t xml:space="preserve">, Antennae, Camera, GPS, and Inertial Measurement Unit classes. These subsystems compose </w:t>
      </w:r>
      <w:commentRangeStart w:id="29"/>
      <w:r w:rsidR="00943674" w:rsidRPr="00C66BC6">
        <w:rPr>
          <w:highlight w:val="yellow"/>
        </w:rPr>
        <w:t>the</w:t>
      </w:r>
      <w:commentRangeEnd w:id="29"/>
      <w:r w:rsidR="00D9372F">
        <w:rPr>
          <w:rStyle w:val="CommentReference"/>
        </w:rPr>
        <w:commentReference w:id="29"/>
      </w:r>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67D60B6"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w:t>
      </w:r>
      <w:commentRangeStart w:id="30"/>
      <w:r w:rsidR="00FC3E0F">
        <w:t xml:space="preserve">Figure </w:t>
      </w:r>
      <w:r w:rsidR="001B36B0">
        <w:t xml:space="preserve">5 shows </w:t>
      </w:r>
      <w:r w:rsidR="00FC3E0F">
        <w:t xml:space="preserve">the breakdown of the </w:t>
      </w:r>
      <w:r w:rsidR="001B36B0">
        <w:t>data link sub</w:t>
      </w:r>
      <w:r w:rsidR="00FC3E0F">
        <w:t xml:space="preserve">system in a class model. </w:t>
      </w:r>
      <w:commentRangeEnd w:id="30"/>
      <w:r w:rsidR="00D9372F">
        <w:rPr>
          <w:rStyle w:val="CommentReference"/>
        </w:rPr>
        <w:commentReference w:id="30"/>
      </w:r>
      <w:r w:rsidR="00FC3E0F">
        <w:t>The data link subsystem is made up of Command and control, Payload, and External classes in a parent child relationship.</w:t>
      </w:r>
    </w:p>
    <w:p w14:paraId="62DD49D7" w14:textId="69666950" w:rsidR="008E70F8" w:rsidRDefault="00231B6C" w:rsidP="00CB77D8">
      <w:pPr>
        <w:pStyle w:val="Heading3"/>
      </w:pPr>
      <w:r>
        <w:t>The Ground Control Module</w:t>
      </w:r>
    </w:p>
    <w:p w14:paraId="0C501AE8" w14:textId="5F457A17"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commentRangeStart w:id="31"/>
      <w:r w:rsidR="00FC3E0F">
        <w:t>Figure</w:t>
      </w:r>
      <w:r w:rsidR="001B36B0">
        <w:t xml:space="preserve"> 15</w:t>
      </w:r>
      <w:r w:rsidR="00FC3E0F">
        <w:t xml:space="preserve"> show</w:t>
      </w:r>
      <w:r w:rsidR="001B36B0">
        <w:t>s</w:t>
      </w:r>
      <w:r w:rsidR="00FC3E0F">
        <w:t xml:space="preserve"> the breakdown of the </w:t>
      </w:r>
      <w:r w:rsidR="001B36B0">
        <w:t>ground control sub</w:t>
      </w:r>
      <w:r w:rsidR="00FC3E0F">
        <w:t>system</w:t>
      </w:r>
      <w:r w:rsidR="001B36B0">
        <w:t xml:space="preserve"> </w:t>
      </w:r>
      <w:r w:rsidR="00FC3E0F">
        <w:t>in a class model.</w:t>
      </w:r>
      <w:r w:rsidR="00620DB4">
        <w:t xml:space="preserve"> </w:t>
      </w:r>
      <w:commentRangeEnd w:id="31"/>
      <w:r w:rsidR="00D9372F">
        <w:rPr>
          <w:rStyle w:val="CommentReference"/>
        </w:rPr>
        <w:commentReference w:id="31"/>
      </w:r>
      <w:r w:rsidR="00620DB4">
        <w:t>The Ground subsystem is an aggregate of Ground Terminal Data, Ground Control Station, Flight Planning, UA Pilot, Launch Recovery Station, and Mission Monitoring classes.</w:t>
      </w:r>
      <w:r w:rsidR="00B835A5">
        <w:t xml:space="preserve"> This ground control module is represented by a python console in our current iteration.</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 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3DF2893C"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commentRangeStart w:id="32"/>
      <w:r w:rsidR="0049013D" w:rsidRPr="00C66BC6">
        <w:rPr>
          <w:highlight w:val="yellow"/>
        </w:rPr>
        <w:t>geomet</w:t>
      </w:r>
      <w:r w:rsidR="002244C7">
        <w:rPr>
          <w:highlight w:val="yellow"/>
        </w:rPr>
        <w:t>rie</w:t>
      </w:r>
      <w:r w:rsidR="0049013D" w:rsidRPr="00C66BC6">
        <w:rPr>
          <w:highlight w:val="yellow"/>
        </w:rPr>
        <w:t>s</w:t>
      </w:r>
      <w:commentRangeEnd w:id="32"/>
      <w:r w:rsidR="00D9372F">
        <w:rPr>
          <w:rStyle w:val="CommentReference"/>
        </w:rPr>
        <w:commentReference w:id="32"/>
      </w:r>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lastRenderedPageBreak/>
        <w:t>Volume Measurement</w:t>
      </w:r>
    </w:p>
    <w:p w14:paraId="777391EF" w14:textId="1D5BFF98"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commentRangeStart w:id="33"/>
      <w:r w:rsidR="00AA549E" w:rsidRPr="00C66BC6">
        <w:rPr>
          <w:highlight w:val="yellow"/>
        </w:rPr>
        <w:t>de</w:t>
      </w:r>
      <w:r w:rsidR="00DB7861">
        <w:rPr>
          <w:highlight w:val="yellow"/>
        </w:rPr>
        <w:t>te</w:t>
      </w:r>
      <w:r w:rsidR="00AA549E" w:rsidRPr="00C66BC6">
        <w:rPr>
          <w:highlight w:val="yellow"/>
        </w:rPr>
        <w:t>ct</w:t>
      </w:r>
      <w:commentRangeEnd w:id="33"/>
      <w:r w:rsidR="00DB7861">
        <w:t>ed</w:t>
      </w:r>
      <w:r w:rsidR="00D9372F">
        <w:rPr>
          <w:rStyle w:val="CommentReference"/>
        </w:rPr>
        <w:commentReference w:id="33"/>
      </w:r>
      <w:r w:rsidR="00AA549E">
        <w:t xml:space="preserve"> as having 0 values. This signifies that the drone pair has moved above the object and finished the measuring. The volume is then calculated and printed to the user.</w:t>
      </w:r>
      <w:r w:rsidR="00457BC0">
        <w:t xml:space="preserve"> The drones then return to swarming.</w:t>
      </w:r>
      <w:r w:rsidR="00AA549E">
        <w:t xml:space="preserve"> </w:t>
      </w:r>
    </w:p>
    <w:p w14:paraId="35E1C49D" w14:textId="3FD54CD2" w:rsidR="00B835A5" w:rsidRDefault="00B835A5" w:rsidP="00B835A5">
      <w:pPr>
        <w:pStyle w:val="Heading3"/>
      </w:pPr>
      <w:r>
        <w:t>Collision Avoidance</w:t>
      </w:r>
    </w:p>
    <w:p w14:paraId="74F0DCE4" w14:textId="675A678B" w:rsidR="00BA592F" w:rsidRPr="00BA592F" w:rsidRDefault="00BA592F" w:rsidP="00BA592F">
      <w:pPr>
        <w:ind w:left="720"/>
        <w:rPr>
          <w:b/>
          <w:bCs/>
        </w:rPr>
      </w:pPr>
      <w:r w:rsidRPr="00BA592F">
        <w:rPr>
          <w:b/>
          <w:bCs/>
        </w:rPr>
        <w:t>This module is second semester work.</w:t>
      </w:r>
    </w:p>
    <w:p w14:paraId="120764FA" w14:textId="5D2ABEB8" w:rsidR="00B835A5" w:rsidRDefault="0093200A" w:rsidP="00B835A5">
      <w:pPr>
        <w:ind w:left="720"/>
      </w:pPr>
      <w:r>
        <w:t xml:space="preserve">The collision avoidance module is responsible for the avoidance of both static and moving objects that have been detected as a possible collision with the </w:t>
      </w:r>
      <w:r w:rsidR="00DB7861" w:rsidRPr="00DB7861">
        <w:t>U</w:t>
      </w:r>
      <w:commentRangeStart w:id="34"/>
      <w:r w:rsidR="00DB7861">
        <w:rPr>
          <w:highlight w:val="yellow"/>
        </w:rPr>
        <w:t>A</w:t>
      </w:r>
      <w:commentRangeEnd w:id="34"/>
      <w:r w:rsidR="00DB7861">
        <w:t>V</w:t>
      </w:r>
      <w:r w:rsidR="00D9372F">
        <w:rPr>
          <w:rStyle w:val="CommentReference"/>
        </w:rPr>
        <w:commentReference w:id="34"/>
      </w:r>
      <w:r>
        <w:t xml:space="preserve"> swarm. This module focuses on the behavior of the system under the stimulus of an object being detected too close to the swarm. The response of the system is to find and plot a waypoint that avoids the possible collision. In figure 8, the collision avoidance system </w:t>
      </w:r>
      <w:commentRangeStart w:id="35"/>
      <w:r>
        <w:t>state</w:t>
      </w:r>
      <w:r w:rsidR="00AB0C43">
        <w:t xml:space="preserve"> </w:t>
      </w:r>
      <w:r>
        <w:t xml:space="preserve">chart </w:t>
      </w:r>
      <w:commentRangeEnd w:id="35"/>
      <w:r w:rsidR="0079353D">
        <w:rPr>
          <w:rStyle w:val="CommentReference"/>
        </w:rPr>
        <w:commentReference w:id="35"/>
      </w:r>
      <w:r>
        <w:t xml:space="preserve">provides a graphical representation of the expected behavior of this module. </w:t>
      </w:r>
      <w:r w:rsidR="00A647AB">
        <w:t xml:space="preserve">This module has three superstates, </w:t>
      </w:r>
      <w:r w:rsidR="00FD7805">
        <w:t>c</w:t>
      </w:r>
      <w:r w:rsidR="008861F4">
        <w:t xml:space="preserve">ollision detection, </w:t>
      </w:r>
      <w:r w:rsidR="00FD7805">
        <w:t>o</w:t>
      </w:r>
      <w:r w:rsidR="008861F4">
        <w:t>bject detection, and avoidance algorithm.</w:t>
      </w:r>
      <w:r w:rsidR="00FD7805">
        <w:t xml:space="preserve"> The avoidance algorithm superstate describes the actions that the system takes when avoidance takes place. Once avoidance is required, the avoidance algorithm selects an avoidance behavior and then based on the behavior creates a new waypoint for the swarm to travel to </w:t>
      </w:r>
      <w:proofErr w:type="gramStart"/>
      <w:r w:rsidR="00FD7805">
        <w:t>in order to</w:t>
      </w:r>
      <w:proofErr w:type="gramEnd"/>
      <w:r w:rsidR="00FD7805">
        <w:t xml:space="preserve"> avoid collision. Figure 7 graphically describes this behavior.</w:t>
      </w:r>
    </w:p>
    <w:p w14:paraId="63ADF565" w14:textId="6E18A7A2" w:rsidR="00B835A5" w:rsidRDefault="00B835A5" w:rsidP="00B835A5">
      <w:pPr>
        <w:pStyle w:val="Heading3"/>
      </w:pPr>
      <w:r>
        <w:t>Collision and Object Detection</w:t>
      </w:r>
    </w:p>
    <w:p w14:paraId="42E3E88A" w14:textId="4E0567C0" w:rsidR="00BA592F" w:rsidRPr="00BA592F" w:rsidRDefault="00BA592F" w:rsidP="00BA592F">
      <w:pPr>
        <w:ind w:left="720"/>
        <w:rPr>
          <w:b/>
          <w:bCs/>
        </w:rPr>
      </w:pPr>
      <w:r w:rsidRPr="00BA592F">
        <w:rPr>
          <w:b/>
          <w:bCs/>
        </w:rPr>
        <w:t>This module is second semester work.</w:t>
      </w:r>
    </w:p>
    <w:p w14:paraId="41D530F5" w14:textId="4258E663" w:rsidR="00C009D6" w:rsidRPr="00B835A5" w:rsidRDefault="00FD7805" w:rsidP="00C009D6">
      <w:pPr>
        <w:ind w:left="720"/>
      </w:pPr>
      <w:r>
        <w:t xml:space="preserve">The substates of collision detection and object detection exist </w:t>
      </w:r>
      <w:commentRangeStart w:id="36"/>
      <w:proofErr w:type="spellStart"/>
      <w:r w:rsidRPr="00C66BC6">
        <w:rPr>
          <w:highlight w:val="yellow"/>
        </w:rPr>
        <w:t>within</w:t>
      </w:r>
      <w:commentRangeEnd w:id="36"/>
      <w:r w:rsidR="0079353D">
        <w:rPr>
          <w:rStyle w:val="CommentReference"/>
        </w:rPr>
        <w:commentReference w:id="36"/>
      </w:r>
      <w:r>
        <w:t>the</w:t>
      </w:r>
      <w:proofErr w:type="spellEnd"/>
      <w:r>
        <w:t xml:space="preserve"> </w:t>
      </w:r>
      <w:commentRangeStart w:id="37"/>
      <w:r w:rsidRPr="00C66BC6">
        <w:rPr>
          <w:highlight w:val="yellow"/>
        </w:rPr>
        <w:t>collision</w:t>
      </w:r>
      <w:commentRangeEnd w:id="37"/>
      <w:r w:rsidR="0079353D">
        <w:rPr>
          <w:rStyle w:val="CommentReference"/>
        </w:rPr>
        <w:commentReference w:id="37"/>
      </w:r>
      <w:r>
        <w:t xml:space="preserve"> avoidance system. Figures </w:t>
      </w:r>
      <w:r w:rsidR="00652C1D">
        <w:t xml:space="preserve">9 and 10 graphically describe the behavior of collision detection and object detection respectively. In object detection, </w:t>
      </w:r>
      <w:r w:rsidR="00AB0C43">
        <w:t>t</w:t>
      </w:r>
      <w:commentRangeStart w:id="38"/>
      <w:r w:rsidR="00652C1D">
        <w:t>he</w:t>
      </w:r>
      <w:commentRangeEnd w:id="38"/>
      <w:r w:rsidR="0079353D">
        <w:rPr>
          <w:rStyle w:val="CommentReference"/>
        </w:rPr>
        <w:commentReference w:id="38"/>
      </w:r>
      <w:r w:rsidR="00652C1D">
        <w:t xml:space="preserve"> system </w:t>
      </w:r>
      <w:r w:rsidR="00C009D6">
        <w:t xml:space="preserve">calls for lidar data from the lidar sensor on the drone. The system then calculates the distance to the detected point from the lidar and returns the array of distances. This array of distances is then passed to collision detection. </w:t>
      </w:r>
      <w:r w:rsidR="00B6380A">
        <w:t>Collision detection then checks the array of distances against the standoff distance</w:t>
      </w:r>
      <w:r w:rsidR="00A80749">
        <w:t>. If any of the distances are determined to be within the standoff distance, then the collision detection signals a possible collision and calls the collision avoidance module.</w:t>
      </w:r>
    </w:p>
    <w:p w14:paraId="41C5B644" w14:textId="2613E23C" w:rsidR="00BA592F" w:rsidRDefault="003620A3" w:rsidP="00BA592F">
      <w:pPr>
        <w:pStyle w:val="Heading3"/>
      </w:pPr>
      <w:r>
        <w:t>Swarm Pathing</w:t>
      </w:r>
    </w:p>
    <w:p w14:paraId="63DACF77" w14:textId="6B51FEB6" w:rsidR="00BA592F" w:rsidRPr="00BA592F" w:rsidRDefault="00BA592F" w:rsidP="00BA592F">
      <w:pPr>
        <w:ind w:left="720"/>
        <w:rPr>
          <w:b/>
          <w:bCs/>
        </w:rPr>
      </w:pPr>
      <w:r w:rsidRPr="00BA592F">
        <w:rPr>
          <w:b/>
          <w:bCs/>
        </w:rPr>
        <w:t>This module is second semester work.</w:t>
      </w:r>
    </w:p>
    <w:p w14:paraId="1845DCCD" w14:textId="0C2FCE55" w:rsidR="00A80749" w:rsidRPr="008E4670" w:rsidRDefault="00A80749" w:rsidP="00A80749">
      <w:pPr>
        <w:ind w:left="720"/>
      </w:pPr>
      <w:r>
        <w:t xml:space="preserve">The swarm pathing module is responsible for knowing and managing the waypoints for the swarm to move to. The </w:t>
      </w:r>
      <w:proofErr w:type="spellStart"/>
      <w:r>
        <w:t>statechart</w:t>
      </w:r>
      <w:proofErr w:type="spellEnd"/>
      <w:r>
        <w:t xml:space="preserve"> in figure 11 graphically describes the behavior of this module. This module initiates movement to a valid waypoint. The validity of a waypoint is determined by the flag that tells </w:t>
      </w:r>
      <w:proofErr w:type="gramStart"/>
      <w:r>
        <w:t>whether or not</w:t>
      </w:r>
      <w:proofErr w:type="gramEnd"/>
      <w:r>
        <w:t xml:space="preserve"> the swarm previously visited </w:t>
      </w:r>
      <w:r>
        <w:lastRenderedPageBreak/>
        <w:t xml:space="preserve">that waypoint. If the swarm has visited the </w:t>
      </w:r>
      <w:proofErr w:type="gramStart"/>
      <w:r>
        <w:t>waypoint</w:t>
      </w:r>
      <w:proofErr w:type="gramEnd"/>
      <w:r>
        <w:t xml:space="preserve"> then it must find another waypoint to travel to. </w:t>
      </w:r>
      <w:r w:rsidR="004F4A88">
        <w:t xml:space="preserve">The module also determines </w:t>
      </w:r>
      <w:proofErr w:type="gramStart"/>
      <w:r w:rsidR="004F4A88">
        <w:t>whether or not</w:t>
      </w:r>
      <w:proofErr w:type="gramEnd"/>
      <w:r w:rsidR="004F4A88">
        <w:t xml:space="preserve"> the swarm has reached the waypoint it is </w:t>
      </w:r>
      <w:commentRangeStart w:id="39"/>
      <w:r w:rsidR="004F4A88" w:rsidRPr="00C66BC6">
        <w:rPr>
          <w:highlight w:val="yellow"/>
        </w:rPr>
        <w:t>travelling</w:t>
      </w:r>
      <w:commentRangeEnd w:id="39"/>
      <w:r w:rsidR="0079353D">
        <w:rPr>
          <w:rStyle w:val="CommentReference"/>
        </w:rPr>
        <w:commentReference w:id="39"/>
      </w:r>
      <w:r w:rsidR="004F4A88">
        <w:t xml:space="preserve"> to. Once the swarm reaches the waypoint, the flag to determine whether the swarm visited the waypoint </w:t>
      </w:r>
      <w:commentRangeStart w:id="40"/>
      <w:r w:rsidR="004F4A88" w:rsidRPr="00C66BC6">
        <w:rPr>
          <w:highlight w:val="yellow"/>
        </w:rPr>
        <w:t>i</w:t>
      </w:r>
      <w:commentRangeEnd w:id="40"/>
      <w:r w:rsidR="00AB0C43">
        <w:t>s</w:t>
      </w:r>
      <w:r w:rsidR="0079353D">
        <w:rPr>
          <w:rStyle w:val="CommentReference"/>
        </w:rPr>
        <w:commentReference w:id="40"/>
      </w:r>
      <w:r w:rsidR="004F4A88">
        <w:t xml:space="preserve"> set to true.</w:t>
      </w:r>
    </w:p>
    <w:p w14:paraId="7295E64A" w14:textId="77777777" w:rsidR="00EB6EE3" w:rsidRPr="008E4670" w:rsidRDefault="00EB6EE3">
      <w:pPr>
        <w:pStyle w:val="Heading2"/>
        <w:rPr>
          <w:rFonts w:ascii="Times New Roman" w:hAnsi="Times New Roman"/>
        </w:rPr>
      </w:pPr>
      <w:bookmarkStart w:id="41" w:name="_Toc530500668"/>
      <w:r w:rsidRPr="008E4670">
        <w:rPr>
          <w:rFonts w:ascii="Times New Roman" w:hAnsi="Times New Roman"/>
        </w:rPr>
        <w:t>Internal Communications Detailed Design</w:t>
      </w:r>
      <w:bookmarkEnd w:id="41"/>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42" w:name="_Toc530500669"/>
      <w:r w:rsidRPr="008E4670">
        <w:rPr>
          <w:rFonts w:ascii="Times New Roman" w:hAnsi="Times New Roman"/>
        </w:rPr>
        <w:t>EXTERNAL INTERFACES</w:t>
      </w:r>
      <w:bookmarkEnd w:id="42"/>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43" w:name="_Toc530500670"/>
      <w:r w:rsidRPr="008E4670">
        <w:rPr>
          <w:rFonts w:ascii="Times New Roman" w:hAnsi="Times New Roman"/>
        </w:rPr>
        <w:t>Interface Architecture</w:t>
      </w:r>
      <w:bookmarkEnd w:id="43"/>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44"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44"/>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45"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45"/>
    </w:p>
    <w:p w14:paraId="31939B33" w14:textId="4F0E41B9" w:rsidR="00EB6EE3" w:rsidRDefault="00BA592F" w:rsidP="00BA592F">
      <w:pPr>
        <w:ind w:firstLine="432"/>
        <w:rPr>
          <w:b/>
          <w:bCs/>
        </w:rPr>
      </w:pPr>
      <w:r w:rsidRPr="00BA592F">
        <w:rPr>
          <w:b/>
          <w:bCs/>
        </w:rPr>
        <w:t>This is second semester work.</w:t>
      </w:r>
    </w:p>
    <w:p w14:paraId="70FC3450" w14:textId="47726D44" w:rsidR="00BA592F" w:rsidRPr="00BA592F" w:rsidRDefault="00BA592F" w:rsidP="00BA592F">
      <w:pPr>
        <w:ind w:left="432"/>
      </w:pPr>
      <w:r>
        <w:t xml:space="preserve">The waypoint data for the swarm to travel to must be protected from being edited while being read. A possible solution to this problem is the use of flags or semaphores. </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lastRenderedPageBreak/>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lastRenderedPageBreak/>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t>System Class Model</w:t>
      </w:r>
      <w:r w:rsidRPr="008E4670">
        <w:rPr>
          <w:rFonts w:ascii="Times New Roman" w:hAnsi="Times New Roman"/>
        </w:rPr>
        <w:t xml:space="preserve"> – </w:t>
      </w:r>
      <w:commentRangeStart w:id="46"/>
      <w:r w:rsidRPr="008E4670">
        <w:rPr>
          <w:rFonts w:ascii="Times New Roman" w:hAnsi="Times New Roman"/>
        </w:rPr>
        <w:t>Figure</w:t>
      </w:r>
      <w:commentRangeEnd w:id="46"/>
      <w:r w:rsidR="000C636C">
        <w:rPr>
          <w:rStyle w:val="CommentReference"/>
          <w:rFonts w:ascii="Times New Roman" w:hAnsi="Times New Roman"/>
          <w:b w:val="0"/>
        </w:rPr>
        <w:commentReference w:id="46"/>
      </w:r>
      <w:r w:rsidRPr="008E4670">
        <w:rPr>
          <w:rFonts w:ascii="Times New Roman" w:hAnsi="Times New Roman"/>
        </w:rPr>
        <w:t xml:space="preserve"> </w:t>
      </w:r>
      <w:r>
        <w:rPr>
          <w:rFonts w:ascii="Times New Roman" w:hAnsi="Times New Roman"/>
        </w:rPr>
        <w:t>4</w:t>
      </w:r>
    </w:p>
    <w:p w14:paraId="20AC425A" w14:textId="6BBE887A" w:rsidR="0072281D" w:rsidRDefault="0072281D" w:rsidP="0072281D">
      <w:r>
        <w:rPr>
          <w:noProof/>
        </w:rPr>
        <w:drawing>
          <wp:inline distT="0" distB="0" distL="0" distR="0" wp14:anchorId="0F69A4B5" wp14:editId="3D52F4D3">
            <wp:extent cx="5943600" cy="2052536"/>
            <wp:effectExtent l="0" t="0" r="0" b="508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2112" cy="2062382"/>
                    </a:xfrm>
                    <a:prstGeom prst="rect">
                      <a:avLst/>
                    </a:prstGeom>
                  </pic:spPr>
                </pic:pic>
              </a:graphicData>
            </a:graphic>
          </wp:inline>
        </w:drawing>
      </w:r>
    </w:p>
    <w:p w14:paraId="61DAD603" w14:textId="35CC438C" w:rsidR="0072281D" w:rsidRPr="0072281D" w:rsidRDefault="002C150C" w:rsidP="0072281D">
      <w:pPr>
        <w:pStyle w:val="Heading2"/>
        <w:rPr>
          <w:rFonts w:ascii="Times New Roman" w:hAnsi="Times New Roman"/>
        </w:rPr>
      </w:pPr>
      <w:r>
        <w:rPr>
          <w:rFonts w:ascii="Times New Roman" w:hAnsi="Times New Roman"/>
        </w:rPr>
        <w:t xml:space="preserve">Data Link </w:t>
      </w:r>
      <w:r w:rsidR="0072281D">
        <w:rPr>
          <w:rFonts w:ascii="Times New Roman" w:hAnsi="Times New Roman"/>
        </w:rPr>
        <w:t>Subsystem Class Model</w:t>
      </w:r>
      <w:r w:rsidR="0072281D" w:rsidRPr="008E4670">
        <w:rPr>
          <w:rFonts w:ascii="Times New Roman" w:hAnsi="Times New Roman"/>
        </w:rPr>
        <w:t xml:space="preserve"> – </w:t>
      </w:r>
      <w:commentRangeStart w:id="47"/>
      <w:r w:rsidR="0072281D" w:rsidRPr="008E4670">
        <w:rPr>
          <w:rFonts w:ascii="Times New Roman" w:hAnsi="Times New Roman"/>
        </w:rPr>
        <w:t>Figure</w:t>
      </w:r>
      <w:commentRangeEnd w:id="47"/>
      <w:r w:rsidR="000C636C">
        <w:rPr>
          <w:rStyle w:val="CommentReference"/>
          <w:rFonts w:ascii="Times New Roman" w:hAnsi="Times New Roman"/>
          <w:b w:val="0"/>
        </w:rPr>
        <w:commentReference w:id="47"/>
      </w:r>
      <w:r w:rsidR="0072281D" w:rsidRPr="008E4670">
        <w:rPr>
          <w:rFonts w:ascii="Times New Roman" w:hAnsi="Times New Roman"/>
        </w:rPr>
        <w:t xml:space="preserve"> </w:t>
      </w:r>
      <w:r w:rsidR="0072281D">
        <w:rPr>
          <w:rFonts w:ascii="Times New Roman" w:hAnsi="Times New Roman"/>
        </w:rPr>
        <w:t>5</w:t>
      </w:r>
    </w:p>
    <w:p w14:paraId="228B85EA" w14:textId="79245067" w:rsidR="002C150C"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012D858B" w14:textId="77777777" w:rsidR="007975D7" w:rsidRDefault="007975D7" w:rsidP="0072281D"/>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3"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4" w:history="1">
        <w:r w:rsidRPr="00EA1FD0">
          <w:rPr>
            <w:rStyle w:val="Hyperlink"/>
          </w:rPr>
          <w:t>https://www.unrealengine.com/en-US/</w:t>
        </w:r>
      </w:hyperlink>
      <w:r>
        <w:t xml:space="preserve"> </w:t>
      </w:r>
    </w:p>
    <w:p w14:paraId="64E328B4" w14:textId="6558BECD" w:rsidR="007C0202" w:rsidRDefault="007C0202" w:rsidP="007C0202">
      <w:r>
        <w:lastRenderedPageBreak/>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xml:space="preserve">: 10.1109/LCN.2011.6115518. </w:t>
      </w:r>
      <w:hyperlink r:id="rId25"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Pr="00C66BC6" w:rsidRDefault="00A20A11" w:rsidP="00A20A11">
      <w:pPr>
        <w:ind w:left="720"/>
        <w:rPr>
          <w:lang w:val="es-VE"/>
        </w:rPr>
      </w:pPr>
      <w:r w:rsidRPr="00C66BC6">
        <w:rPr>
          <w:lang w:val="es-VE"/>
        </w:rPr>
        <w:t>pa1 (x, y, z)=(r, 0, 0)</w:t>
      </w:r>
    </w:p>
    <w:p w14:paraId="3E7A1DE7" w14:textId="070B5F9F" w:rsidR="00054C7A" w:rsidRPr="00C66BC6" w:rsidRDefault="00A20A11" w:rsidP="00A20A11">
      <w:pPr>
        <w:ind w:left="720"/>
        <w:rPr>
          <w:lang w:val="es-VE"/>
        </w:rPr>
      </w:pPr>
      <w:r w:rsidRPr="00C66BC6">
        <w:rPr>
          <w:lang w:val="es-VE"/>
        </w:rPr>
        <w:t>pa2 (x, y, z)=(−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Pr="00C66BC6" w:rsidRDefault="00024263" w:rsidP="00024263">
      <w:pPr>
        <w:ind w:left="720"/>
        <w:rPr>
          <w:lang w:val="es-VE"/>
        </w:rPr>
      </w:pPr>
      <w:r w:rsidRPr="00C66BC6">
        <w:rPr>
          <w:lang w:val="es-VE"/>
        </w:rPr>
        <w:t>pa1 (x, y, z)=(r, 0, 0)</w:t>
      </w:r>
    </w:p>
    <w:p w14:paraId="3BFA98AF" w14:textId="77777777" w:rsidR="00024263" w:rsidRPr="00C66BC6" w:rsidRDefault="00024263" w:rsidP="00024263">
      <w:pPr>
        <w:ind w:left="720"/>
        <w:rPr>
          <w:lang w:val="es-VE"/>
        </w:rPr>
      </w:pPr>
      <w:r w:rsidRPr="00C66BC6">
        <w:rPr>
          <w:lang w:val="es-VE"/>
        </w:rPr>
        <w:t>pa2 (x, y, z)=(−r.sin(30◦), r.sin(60◦), 0)</w:t>
      </w:r>
    </w:p>
    <w:p w14:paraId="41860AFE" w14:textId="17C05635" w:rsidR="00054C7A" w:rsidRPr="00C66BC6" w:rsidRDefault="00024263" w:rsidP="00024263">
      <w:pPr>
        <w:ind w:left="720"/>
        <w:rPr>
          <w:lang w:val="es-VE"/>
        </w:rPr>
      </w:pPr>
      <w:r w:rsidRPr="00C66BC6">
        <w:rPr>
          <w:lang w:val="es-VE"/>
        </w:rPr>
        <w:t>pa3 (x, y, z)=(−r.sin(30◦), −r.sin(60◦), 0)</w:t>
      </w:r>
    </w:p>
    <w:p w14:paraId="6711BB8B" w14:textId="52B27D04" w:rsidR="00054C7A" w:rsidRDefault="00054C7A" w:rsidP="00054C7A">
      <w:pPr>
        <w:pStyle w:val="Heading3"/>
      </w:pPr>
      <w:r>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Pr="00C66BC6" w:rsidRDefault="00024263" w:rsidP="00024263">
      <w:pPr>
        <w:ind w:left="720"/>
        <w:rPr>
          <w:lang w:val="es-VE"/>
        </w:rPr>
      </w:pPr>
      <w:r w:rsidRPr="00C66BC6">
        <w:rPr>
          <w:lang w:val="es-VE"/>
        </w:rPr>
        <w:t>pa2 (x, y, z)=(−r.a, −r.b, r.cos(109.5))</w:t>
      </w:r>
    </w:p>
    <w:p w14:paraId="34872CE4" w14:textId="77777777" w:rsidR="00024263" w:rsidRPr="00C66BC6" w:rsidRDefault="00024263" w:rsidP="00024263">
      <w:pPr>
        <w:ind w:left="720"/>
        <w:rPr>
          <w:lang w:val="es-VE"/>
        </w:rPr>
      </w:pPr>
      <w:r w:rsidRPr="00C66BC6">
        <w:rPr>
          <w:lang w:val="es-VE"/>
        </w:rPr>
        <w:t>pa3 (x, y, z)=(−r.sin(109.5◦), 0, r.cos(109.5)</w:t>
      </w:r>
    </w:p>
    <w:p w14:paraId="79FB8D7C" w14:textId="40D20157" w:rsidR="00054C7A" w:rsidRPr="00C66BC6" w:rsidRDefault="00024263" w:rsidP="00024263">
      <w:pPr>
        <w:ind w:left="720"/>
        <w:rPr>
          <w:lang w:val="es-VE"/>
        </w:rPr>
      </w:pPr>
      <w:r w:rsidRPr="00C66BC6">
        <w:rPr>
          <w:lang w:val="es-VE"/>
        </w:rPr>
        <w:t>pa4 (x, y, z)=(−r.a, r.b, r.cos(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Pr="00C66BC6" w:rsidRDefault="00024263" w:rsidP="00024263">
      <w:pPr>
        <w:ind w:left="720"/>
        <w:rPr>
          <w:lang w:val="es-VE"/>
        </w:rPr>
      </w:pPr>
      <w:r w:rsidRPr="00C66BC6">
        <w:rPr>
          <w:lang w:val="es-VE"/>
        </w:rPr>
        <w:t>pa1 (x, y, z)=(r, 0, 0)</w:t>
      </w:r>
    </w:p>
    <w:p w14:paraId="24469775" w14:textId="77777777" w:rsidR="00024263" w:rsidRPr="00C66BC6" w:rsidRDefault="00024263" w:rsidP="00024263">
      <w:pPr>
        <w:ind w:left="720"/>
        <w:rPr>
          <w:lang w:val="es-VE"/>
        </w:rPr>
      </w:pPr>
      <w:r w:rsidRPr="00C66BC6">
        <w:rPr>
          <w:lang w:val="es-VE"/>
        </w:rPr>
        <w:t>pa2 (x, y, z)=(−r.sin(30◦), r.sin(60◦), 0)</w:t>
      </w:r>
    </w:p>
    <w:p w14:paraId="432D39F9" w14:textId="77777777" w:rsidR="00024263" w:rsidRPr="00C66BC6" w:rsidRDefault="00024263" w:rsidP="00024263">
      <w:pPr>
        <w:ind w:left="720"/>
        <w:rPr>
          <w:lang w:val="es-VE"/>
        </w:rPr>
      </w:pPr>
      <w:r w:rsidRPr="00C66BC6">
        <w:rPr>
          <w:lang w:val="es-VE"/>
        </w:rPr>
        <w:t>pa3 (x, y, z)=(−r.sin(30◦), −r.sin(60◦), 0)</w:t>
      </w:r>
    </w:p>
    <w:p w14:paraId="3915D076" w14:textId="77777777" w:rsidR="00024263" w:rsidRPr="00C66BC6" w:rsidRDefault="00024263" w:rsidP="00024263">
      <w:pPr>
        <w:ind w:left="720"/>
        <w:rPr>
          <w:lang w:val="es-VE"/>
        </w:rPr>
      </w:pPr>
      <w:r w:rsidRPr="00C66BC6">
        <w:rPr>
          <w:lang w:val="es-VE"/>
        </w:rPr>
        <w:t>pa4 (x, y, z) = (0, 0, r)</w:t>
      </w:r>
    </w:p>
    <w:p w14:paraId="2E4C5AA5" w14:textId="14EB11E4" w:rsidR="00054C7A" w:rsidRPr="00C66BC6" w:rsidRDefault="00024263" w:rsidP="00024263">
      <w:pPr>
        <w:ind w:left="720"/>
        <w:rPr>
          <w:lang w:val="es-VE"/>
        </w:rPr>
      </w:pPr>
      <w:r w:rsidRPr="00C66BC6">
        <w:rPr>
          <w:lang w:val="es-VE"/>
        </w:rP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Pr="00C66BC6" w:rsidRDefault="00024263" w:rsidP="00024263">
      <w:pPr>
        <w:ind w:left="720"/>
        <w:rPr>
          <w:lang w:val="es-VE"/>
        </w:rPr>
      </w:pPr>
      <w:r w:rsidRPr="00C66BC6">
        <w:rPr>
          <w:lang w:val="es-VE"/>
        </w:rPr>
        <w:t>pa1 (x, y, z)=(r, 0, 0)</w:t>
      </w:r>
    </w:p>
    <w:p w14:paraId="10F8C864" w14:textId="77777777" w:rsidR="00024263" w:rsidRPr="00C66BC6" w:rsidRDefault="00024263" w:rsidP="00024263">
      <w:pPr>
        <w:ind w:left="720"/>
        <w:rPr>
          <w:lang w:val="es-VE"/>
        </w:rPr>
      </w:pPr>
      <w:r w:rsidRPr="00C66BC6">
        <w:rPr>
          <w:lang w:val="es-VE"/>
        </w:rPr>
        <w:t>pa2 (x, y, z)=(r.cos72◦, r.sin72◦, 0)</w:t>
      </w:r>
    </w:p>
    <w:p w14:paraId="332C4F57" w14:textId="77777777" w:rsidR="00024263" w:rsidRPr="00C66BC6" w:rsidRDefault="00024263" w:rsidP="00024263">
      <w:pPr>
        <w:ind w:left="720"/>
        <w:rPr>
          <w:lang w:val="es-VE"/>
        </w:rPr>
      </w:pPr>
      <w:r w:rsidRPr="00C66BC6">
        <w:rPr>
          <w:lang w:val="es-VE"/>
        </w:rPr>
        <w:t>pa3 (x, y, z)=(−r.cos36◦, r.sin36◦, 0)</w:t>
      </w:r>
    </w:p>
    <w:p w14:paraId="45EC7A1F" w14:textId="77777777" w:rsidR="00024263" w:rsidRDefault="00024263" w:rsidP="00024263">
      <w:pPr>
        <w:ind w:left="720"/>
      </w:pPr>
      <w:r>
        <w:t>pa4 (x, y, z) = (0, 0, r)</w:t>
      </w:r>
    </w:p>
    <w:p w14:paraId="1C15D5F9" w14:textId="77777777" w:rsidR="00024263" w:rsidRPr="00C66BC6" w:rsidRDefault="00024263" w:rsidP="00024263">
      <w:pPr>
        <w:ind w:left="720"/>
        <w:rPr>
          <w:lang w:val="es-VE"/>
        </w:rPr>
      </w:pPr>
      <w:r w:rsidRPr="00C66BC6">
        <w:rPr>
          <w:lang w:val="es-VE"/>
        </w:rPr>
        <w:t>pa5 (x, y, z)=(r.cos72◦, −r.sin72◦, 0)</w:t>
      </w:r>
    </w:p>
    <w:p w14:paraId="0CBE7BB7" w14:textId="77777777" w:rsidR="00024263" w:rsidRPr="00C66BC6" w:rsidRDefault="00024263" w:rsidP="00024263">
      <w:pPr>
        <w:ind w:left="720"/>
        <w:rPr>
          <w:lang w:val="es-VE"/>
        </w:rPr>
      </w:pPr>
      <w:r w:rsidRPr="00C66BC6">
        <w:rPr>
          <w:lang w:val="es-VE"/>
        </w:rPr>
        <w:t>pa6 (x, y, z)=(−r.cos36◦, −r.sin36◦, 0)</w:t>
      </w:r>
    </w:p>
    <w:p w14:paraId="4A60A590" w14:textId="029CCF2F" w:rsidR="00054C7A" w:rsidRDefault="00024263" w:rsidP="00024263">
      <w:pPr>
        <w:ind w:left="720"/>
      </w:pPr>
      <w:r>
        <w:lastRenderedPageBreak/>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Pr="00C66BC6" w:rsidRDefault="00024263" w:rsidP="00024263">
      <w:pPr>
        <w:ind w:left="720"/>
        <w:rPr>
          <w:lang w:val="es-VE"/>
        </w:rPr>
      </w:pPr>
      <w:r w:rsidRPr="00C66BC6">
        <w:rPr>
          <w:lang w:val="es-VE"/>
        </w:rPr>
        <w:t>pa1 (x, y, z)=(r.a√2/2, 0, r.h/2)</w:t>
      </w:r>
    </w:p>
    <w:p w14:paraId="486A13E3" w14:textId="77777777" w:rsidR="00024263" w:rsidRPr="00C66BC6" w:rsidRDefault="00024263" w:rsidP="00024263">
      <w:pPr>
        <w:ind w:left="720"/>
        <w:rPr>
          <w:lang w:val="es-VE"/>
        </w:rPr>
      </w:pPr>
      <w:r w:rsidRPr="00C66BC6">
        <w:rPr>
          <w:lang w:val="es-VE"/>
        </w:rPr>
        <w:t>pa2 (x, y, z) = (0, r.a√2/2, r.h/2)</w:t>
      </w:r>
    </w:p>
    <w:p w14:paraId="2889BA37" w14:textId="77777777" w:rsidR="00024263" w:rsidRPr="00C66BC6" w:rsidRDefault="00024263" w:rsidP="00024263">
      <w:pPr>
        <w:ind w:left="720"/>
        <w:rPr>
          <w:lang w:val="es-VE"/>
        </w:rPr>
      </w:pPr>
      <w:r w:rsidRPr="00C66BC6">
        <w:rPr>
          <w:lang w:val="es-VE"/>
        </w:rPr>
        <w:t>pa3 (x, y, z)=(−r.a√2/2, 0, r.h/2)</w:t>
      </w:r>
    </w:p>
    <w:p w14:paraId="46B9A626" w14:textId="77777777" w:rsidR="00024263" w:rsidRPr="00C66BC6" w:rsidRDefault="00024263" w:rsidP="00024263">
      <w:pPr>
        <w:ind w:left="720"/>
        <w:rPr>
          <w:lang w:val="es-VE"/>
        </w:rPr>
      </w:pPr>
      <w:r w:rsidRPr="00C66BC6">
        <w:rPr>
          <w:lang w:val="es-VE"/>
        </w:rPr>
        <w:t>pa4 (x, y, z) = (0, −r.a√2/2, r.h/2)</w:t>
      </w:r>
    </w:p>
    <w:p w14:paraId="5B27D54C" w14:textId="77777777" w:rsidR="00024263" w:rsidRPr="00C66BC6" w:rsidRDefault="00024263" w:rsidP="00024263">
      <w:pPr>
        <w:ind w:left="720"/>
        <w:rPr>
          <w:lang w:val="es-VE"/>
        </w:rPr>
      </w:pPr>
      <w:r w:rsidRPr="00C66BC6">
        <w:rPr>
          <w:lang w:val="es-VE"/>
        </w:rPr>
        <w:t>pa5 (x, y, z)=(r.a, r.a, −r.h/2)</w:t>
      </w:r>
    </w:p>
    <w:p w14:paraId="222EA81E" w14:textId="77777777" w:rsidR="00024263" w:rsidRPr="00C66BC6" w:rsidRDefault="00024263" w:rsidP="00024263">
      <w:pPr>
        <w:ind w:left="720"/>
        <w:rPr>
          <w:lang w:val="es-VE"/>
        </w:rPr>
      </w:pPr>
      <w:r w:rsidRPr="00C66BC6">
        <w:rPr>
          <w:lang w:val="es-VE"/>
        </w:rPr>
        <w:t>pa6 (x, y, z)=(−r.a, r.a, −r.h/2)</w:t>
      </w:r>
    </w:p>
    <w:p w14:paraId="131D9628" w14:textId="77777777" w:rsidR="00024263" w:rsidRPr="00C66BC6" w:rsidRDefault="00024263" w:rsidP="00024263">
      <w:pPr>
        <w:ind w:left="720"/>
        <w:rPr>
          <w:lang w:val="es-VE"/>
        </w:rPr>
      </w:pPr>
      <w:r w:rsidRPr="00C66BC6">
        <w:rPr>
          <w:lang w:val="es-VE"/>
        </w:rPr>
        <w:t>pa7 (x, y, z)=(−r.a, −r.a, −r.h/2)</w:t>
      </w:r>
    </w:p>
    <w:p w14:paraId="046A4B31" w14:textId="711635EC" w:rsidR="00054C7A" w:rsidRPr="00C66BC6" w:rsidRDefault="00024263" w:rsidP="00024263">
      <w:pPr>
        <w:ind w:left="720"/>
        <w:rPr>
          <w:lang w:val="es-VE"/>
        </w:rPr>
      </w:pPr>
      <w:r w:rsidRPr="00C66BC6">
        <w:rPr>
          <w:lang w:val="es-VE"/>
        </w:rPr>
        <w:t>pa8 (x, y, z)=(r.a, −r.a, −r.h/2)</w:t>
      </w:r>
    </w:p>
    <w:p w14:paraId="319778AB" w14:textId="0AC8BDDF" w:rsidR="00054C7A" w:rsidRDefault="007C38AF" w:rsidP="00054C7A">
      <w:pPr>
        <w:pStyle w:val="Heading2"/>
      </w:pPr>
      <w:r>
        <w:t>Figure 6</w:t>
      </w:r>
      <w:r w:rsidR="00C57ADB">
        <w:t xml:space="preserve"> – Volume Measurement </w:t>
      </w:r>
      <w:proofErr w:type="spellStart"/>
      <w:r w:rsidR="00C57ADB">
        <w:t>Statechart</w:t>
      </w:r>
      <w:proofErr w:type="spellEnd"/>
    </w:p>
    <w:p w14:paraId="47C963E9" w14:textId="2B1024D1" w:rsid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p w14:paraId="3A6B6BEE" w14:textId="210B58DD" w:rsidR="0077594C" w:rsidRDefault="0077594C" w:rsidP="0077594C">
      <w:pPr>
        <w:pStyle w:val="Heading2"/>
      </w:pPr>
      <w:r>
        <w:lastRenderedPageBreak/>
        <w:t xml:space="preserve">Figure 7 – Avoidance </w:t>
      </w:r>
      <w:commentRangeStart w:id="48"/>
      <w:r w:rsidRPr="00C66BC6">
        <w:rPr>
          <w:highlight w:val="yellow"/>
        </w:rPr>
        <w:t>Algorithm</w:t>
      </w:r>
      <w:commentRangeEnd w:id="48"/>
      <w:r w:rsidR="0079353D">
        <w:rPr>
          <w:rStyle w:val="CommentReference"/>
          <w:rFonts w:ascii="Times New Roman" w:hAnsi="Times New Roman"/>
          <w:b w:val="0"/>
        </w:rPr>
        <w:commentReference w:id="48"/>
      </w:r>
      <w:r>
        <w:t xml:space="preserve"> </w:t>
      </w:r>
      <w:proofErr w:type="spellStart"/>
      <w:r>
        <w:t>Statechart</w:t>
      </w:r>
      <w:proofErr w:type="spellEnd"/>
    </w:p>
    <w:p w14:paraId="2D8CF657" w14:textId="005F1C26" w:rsidR="0077594C" w:rsidRDefault="006801D9" w:rsidP="0077594C">
      <w:r>
        <w:rPr>
          <w:noProof/>
        </w:rPr>
        <w:drawing>
          <wp:inline distT="0" distB="0" distL="0" distR="0" wp14:anchorId="5BC77C00" wp14:editId="27DDFDB3">
            <wp:extent cx="1533525" cy="448627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533525" cy="4486275"/>
                    </a:xfrm>
                    <a:prstGeom prst="rect">
                      <a:avLst/>
                    </a:prstGeom>
                  </pic:spPr>
                </pic:pic>
              </a:graphicData>
            </a:graphic>
          </wp:inline>
        </w:drawing>
      </w:r>
    </w:p>
    <w:p w14:paraId="4CE929B8" w14:textId="4589B668" w:rsidR="0077594C" w:rsidRDefault="0077594C" w:rsidP="0077594C">
      <w:pPr>
        <w:pStyle w:val="Heading2"/>
      </w:pPr>
      <w:r>
        <w:lastRenderedPageBreak/>
        <w:t xml:space="preserve">Figure 8 – Collision Avoidance System </w:t>
      </w:r>
      <w:proofErr w:type="spellStart"/>
      <w:r>
        <w:t>Statechart</w:t>
      </w:r>
      <w:proofErr w:type="spellEnd"/>
    </w:p>
    <w:p w14:paraId="342790D2" w14:textId="6CEB90F8" w:rsidR="007975D7" w:rsidRDefault="006801D9" w:rsidP="0077594C">
      <w:r>
        <w:rPr>
          <w:noProof/>
        </w:rPr>
        <w:drawing>
          <wp:inline distT="0" distB="0" distL="0" distR="0" wp14:anchorId="41D022EA" wp14:editId="61B6B8F8">
            <wp:extent cx="5943600" cy="6337300"/>
            <wp:effectExtent l="0" t="0" r="0" b="635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6337300"/>
                    </a:xfrm>
                    <a:prstGeom prst="rect">
                      <a:avLst/>
                    </a:prstGeom>
                  </pic:spPr>
                </pic:pic>
              </a:graphicData>
            </a:graphic>
          </wp:inline>
        </w:drawing>
      </w:r>
    </w:p>
    <w:p w14:paraId="2F2EA6F2" w14:textId="53DCFD9E" w:rsidR="0077594C" w:rsidRDefault="0077594C" w:rsidP="0077594C">
      <w:pPr>
        <w:pStyle w:val="Heading2"/>
      </w:pPr>
      <w:r>
        <w:lastRenderedPageBreak/>
        <w:t xml:space="preserve">Figure 9 – Collision Detection </w:t>
      </w:r>
      <w:proofErr w:type="spellStart"/>
      <w:r>
        <w:t>Statechart</w:t>
      </w:r>
      <w:proofErr w:type="spellEnd"/>
    </w:p>
    <w:p w14:paraId="15852023" w14:textId="5430E6F0" w:rsidR="0077594C" w:rsidRDefault="006801D9" w:rsidP="0077594C">
      <w:r>
        <w:rPr>
          <w:noProof/>
        </w:rPr>
        <w:drawing>
          <wp:inline distT="0" distB="0" distL="0" distR="0" wp14:anchorId="73186A1D" wp14:editId="103420CA">
            <wp:extent cx="5419725" cy="486727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419725" cy="4867275"/>
                    </a:xfrm>
                    <a:prstGeom prst="rect">
                      <a:avLst/>
                    </a:prstGeom>
                  </pic:spPr>
                </pic:pic>
              </a:graphicData>
            </a:graphic>
          </wp:inline>
        </w:drawing>
      </w:r>
    </w:p>
    <w:p w14:paraId="004226BA" w14:textId="68A50967" w:rsidR="0077594C" w:rsidRDefault="0077594C" w:rsidP="0077594C">
      <w:pPr>
        <w:pStyle w:val="Heading2"/>
      </w:pPr>
      <w:r>
        <w:lastRenderedPageBreak/>
        <w:t xml:space="preserve">Figure 10 – Object Detection </w:t>
      </w:r>
      <w:proofErr w:type="spellStart"/>
      <w:r>
        <w:t>Statechart</w:t>
      </w:r>
      <w:proofErr w:type="spellEnd"/>
    </w:p>
    <w:p w14:paraId="1D131610" w14:textId="6F3840D1" w:rsidR="0077594C" w:rsidRDefault="006801D9" w:rsidP="0077594C">
      <w:r>
        <w:rPr>
          <w:noProof/>
        </w:rPr>
        <w:drawing>
          <wp:inline distT="0" distB="0" distL="0" distR="0" wp14:anchorId="5C1B78F3" wp14:editId="160C603C">
            <wp:extent cx="1724025" cy="4486275"/>
            <wp:effectExtent l="0" t="0" r="9525"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724025" cy="4486275"/>
                    </a:xfrm>
                    <a:prstGeom prst="rect">
                      <a:avLst/>
                    </a:prstGeom>
                  </pic:spPr>
                </pic:pic>
              </a:graphicData>
            </a:graphic>
          </wp:inline>
        </w:drawing>
      </w:r>
    </w:p>
    <w:p w14:paraId="4B101830" w14:textId="127C33A1" w:rsidR="0077594C" w:rsidRDefault="0077594C" w:rsidP="0077594C">
      <w:pPr>
        <w:pStyle w:val="Heading2"/>
      </w:pPr>
      <w:r>
        <w:lastRenderedPageBreak/>
        <w:t xml:space="preserve">Figure 11 – Pathing </w:t>
      </w:r>
      <w:proofErr w:type="spellStart"/>
      <w:r>
        <w:t>Statechart</w:t>
      </w:r>
      <w:proofErr w:type="spellEnd"/>
    </w:p>
    <w:p w14:paraId="63C9AD74" w14:textId="3D99734F" w:rsidR="0077594C" w:rsidRPr="0077594C" w:rsidRDefault="006801D9" w:rsidP="0077594C">
      <w:r>
        <w:rPr>
          <w:noProof/>
        </w:rPr>
        <w:drawing>
          <wp:inline distT="0" distB="0" distL="0" distR="0" wp14:anchorId="42E96B8D" wp14:editId="4D2B26CE">
            <wp:extent cx="5324475" cy="5057775"/>
            <wp:effectExtent l="0" t="0" r="9525" b="9525"/>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24475" cy="5057775"/>
                    </a:xfrm>
                    <a:prstGeom prst="rect">
                      <a:avLst/>
                    </a:prstGeom>
                  </pic:spPr>
                </pic:pic>
              </a:graphicData>
            </a:graphic>
          </wp:inline>
        </w:drawing>
      </w:r>
    </w:p>
    <w:p w14:paraId="5C2E9EDB" w14:textId="7990A5B2" w:rsidR="002C150C" w:rsidRDefault="002C150C" w:rsidP="002C150C">
      <w:pPr>
        <w:pStyle w:val="Heading2"/>
      </w:pPr>
      <w:r>
        <w:lastRenderedPageBreak/>
        <w:t>Figure 1</w:t>
      </w:r>
      <w:r>
        <w:t>2</w:t>
      </w:r>
      <w:r>
        <w:t xml:space="preserve"> – </w:t>
      </w:r>
      <w:r>
        <w:t>Sample Visual Output</w:t>
      </w:r>
    </w:p>
    <w:p w14:paraId="491B7DD0" w14:textId="7DA2C6FD" w:rsidR="002C150C" w:rsidRDefault="002C150C" w:rsidP="002C150C">
      <w:r w:rsidRPr="002C150C">
        <w:drawing>
          <wp:inline distT="0" distB="0" distL="0" distR="0" wp14:anchorId="68B8CD19" wp14:editId="542C7016">
            <wp:extent cx="5350213" cy="2908570"/>
            <wp:effectExtent l="0" t="0" r="0" b="0"/>
            <wp:docPr id="332" name="Google Shape;332;p22"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332" name="Google Shape;332;p22" descr="A picture containing text&#10;&#10;Description automatically generated"/>
                    <pic:cNvPicPr preferRelativeResize="0"/>
                  </pic:nvPicPr>
                  <pic:blipFill>
                    <a:blip r:embed="rId32">
                      <a:alphaModFix/>
                    </a:blip>
                    <a:stretch>
                      <a:fillRect/>
                    </a:stretch>
                  </pic:blipFill>
                  <pic:spPr>
                    <a:xfrm>
                      <a:off x="0" y="0"/>
                      <a:ext cx="5381739" cy="2925709"/>
                    </a:xfrm>
                    <a:prstGeom prst="rect">
                      <a:avLst/>
                    </a:prstGeom>
                    <a:noFill/>
                    <a:ln>
                      <a:noFill/>
                    </a:ln>
                  </pic:spPr>
                </pic:pic>
              </a:graphicData>
            </a:graphic>
          </wp:inline>
        </w:drawing>
      </w:r>
    </w:p>
    <w:p w14:paraId="6B90D965" w14:textId="4277A448" w:rsidR="002C150C" w:rsidRDefault="002C150C" w:rsidP="002C150C">
      <w:pPr>
        <w:pStyle w:val="Heading2"/>
      </w:pPr>
      <w:r>
        <w:t>Figure 1</w:t>
      </w:r>
      <w:r>
        <w:t>3</w:t>
      </w:r>
      <w:r>
        <w:t xml:space="preserve"> – </w:t>
      </w:r>
      <w:r>
        <w:t>Sample Python Output</w:t>
      </w:r>
    </w:p>
    <w:p w14:paraId="76E9C64E" w14:textId="3A6BB5D9" w:rsidR="007975D7" w:rsidRDefault="002C150C" w:rsidP="002C150C">
      <w:r w:rsidRPr="002C150C">
        <w:drawing>
          <wp:inline distT="0" distB="0" distL="0" distR="0" wp14:anchorId="37A17A0F" wp14:editId="48D45EDA">
            <wp:extent cx="4276080" cy="4647924"/>
            <wp:effectExtent l="0" t="0" r="4445" b="635"/>
            <wp:docPr id="338" name="Google Shape;338;p2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38" name="Google Shape;338;p23" descr="Text&#10;&#10;Description automatically generated"/>
                    <pic:cNvPicPr preferRelativeResize="0"/>
                  </pic:nvPicPr>
                  <pic:blipFill>
                    <a:blip r:embed="rId33">
                      <a:alphaModFix/>
                    </a:blip>
                    <a:stretch>
                      <a:fillRect/>
                    </a:stretch>
                  </pic:blipFill>
                  <pic:spPr>
                    <a:xfrm>
                      <a:off x="0" y="0"/>
                      <a:ext cx="4276080" cy="4647924"/>
                    </a:xfrm>
                    <a:prstGeom prst="rect">
                      <a:avLst/>
                    </a:prstGeom>
                    <a:noFill/>
                    <a:ln>
                      <a:noFill/>
                    </a:ln>
                  </pic:spPr>
                </pic:pic>
              </a:graphicData>
            </a:graphic>
          </wp:inline>
        </w:drawing>
      </w:r>
    </w:p>
    <w:p w14:paraId="47634FAF" w14:textId="77777777" w:rsidR="007975D7" w:rsidRPr="0072281D" w:rsidRDefault="007975D7" w:rsidP="007975D7">
      <w:pPr>
        <w:pStyle w:val="Heading2"/>
        <w:rPr>
          <w:rFonts w:ascii="Times New Roman" w:hAnsi="Times New Roman"/>
        </w:rPr>
      </w:pPr>
      <w:r>
        <w:rPr>
          <w:rFonts w:ascii="Times New Roman" w:hAnsi="Times New Roman"/>
        </w:rPr>
        <w:lastRenderedPageBreak/>
        <w:t xml:space="preserve">UAV Subsystem Class Model </w:t>
      </w:r>
      <w:r w:rsidRPr="008E4670">
        <w:rPr>
          <w:rFonts w:ascii="Times New Roman" w:hAnsi="Times New Roman"/>
        </w:rPr>
        <w:t xml:space="preserve">– Figure </w:t>
      </w:r>
      <w:r>
        <w:rPr>
          <w:rFonts w:ascii="Times New Roman" w:hAnsi="Times New Roman"/>
        </w:rPr>
        <w:t>14</w:t>
      </w:r>
    </w:p>
    <w:p w14:paraId="47F4B508" w14:textId="77777777" w:rsidR="007975D7" w:rsidRDefault="007975D7" w:rsidP="007975D7"/>
    <w:p w14:paraId="11D1C030" w14:textId="512C24B1" w:rsidR="007975D7" w:rsidRDefault="007975D7" w:rsidP="007975D7">
      <w:r>
        <w:rPr>
          <w:noProof/>
        </w:rPr>
        <w:drawing>
          <wp:inline distT="0" distB="0" distL="0" distR="0" wp14:anchorId="36C6A178" wp14:editId="7D2D3CA0">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2588727E" w14:textId="7E9D1D97" w:rsidR="00AD373B" w:rsidRDefault="00AD373B" w:rsidP="007975D7"/>
    <w:p w14:paraId="4DB0BBEB" w14:textId="77777777" w:rsidR="00AD373B" w:rsidRPr="002C150C" w:rsidRDefault="00AD373B" w:rsidP="00AD373B">
      <w:pPr>
        <w:pStyle w:val="Heading2"/>
        <w:rPr>
          <w:rFonts w:ascii="Times New Roman" w:hAnsi="Times New Roman"/>
        </w:rPr>
      </w:pPr>
      <w:r>
        <w:rPr>
          <w:rFonts w:ascii="Times New Roman" w:hAnsi="Times New Roman"/>
        </w:rPr>
        <w:t>Ground Subsystem Class Model</w:t>
      </w:r>
      <w:r w:rsidRPr="008E4670">
        <w:rPr>
          <w:rFonts w:ascii="Times New Roman" w:hAnsi="Times New Roman"/>
        </w:rPr>
        <w:t xml:space="preserve"> – Figure </w:t>
      </w:r>
      <w:r>
        <w:rPr>
          <w:rFonts w:ascii="Times New Roman" w:hAnsi="Times New Roman"/>
        </w:rPr>
        <w:t>15</w:t>
      </w:r>
    </w:p>
    <w:p w14:paraId="1025F9EB" w14:textId="77777777" w:rsidR="00AD373B" w:rsidRDefault="00AD373B" w:rsidP="00AD373B">
      <w:r>
        <w:rPr>
          <w:noProof/>
        </w:rPr>
        <w:drawing>
          <wp:inline distT="0" distB="0" distL="0" distR="0" wp14:anchorId="1BF17428" wp14:editId="1901D676">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6C85378B" w14:textId="77777777" w:rsidR="00AD373B" w:rsidRDefault="00AD373B" w:rsidP="007975D7"/>
    <w:p w14:paraId="482B7CE6" w14:textId="77777777" w:rsidR="007975D7" w:rsidRPr="00006A89" w:rsidRDefault="007975D7" w:rsidP="002C150C"/>
    <w:sectPr w:rsidR="007975D7"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Jose Alejandro" w:date="2022-02-08T07:02:00Z" w:initials="JA">
    <w:p w14:paraId="5855C4FD" w14:textId="77777777" w:rsidR="00D9372F" w:rsidRDefault="00D9372F" w:rsidP="00D9372F">
      <w:pPr>
        <w:pStyle w:val="CommentText"/>
      </w:pPr>
      <w:r>
        <w:rPr>
          <w:rStyle w:val="CommentReference"/>
        </w:rPr>
        <w:annotationRef/>
      </w:r>
      <w:r>
        <w:t xml:space="preserve">Has anything else come up? If not try to elaborate these two point a little bit more </w:t>
      </w:r>
    </w:p>
    <w:p w14:paraId="583DD0DA" w14:textId="6D73115F" w:rsidR="00D9372F" w:rsidRDefault="00D9372F">
      <w:pPr>
        <w:pStyle w:val="CommentText"/>
      </w:pPr>
    </w:p>
  </w:comment>
  <w:comment w:id="7" w:author="Jose Alejandro" w:date="2022-02-08T07:02:00Z" w:initials="JA">
    <w:p w14:paraId="662D37C5" w14:textId="61998F8C" w:rsidR="00D9372F" w:rsidRDefault="00D9372F">
      <w:pPr>
        <w:pStyle w:val="CommentText"/>
      </w:pPr>
      <w:r>
        <w:rPr>
          <w:rStyle w:val="CommentReference"/>
        </w:rPr>
        <w:annotationRef/>
      </w:r>
      <w:r>
        <w:t>Proofread: This is written two times in a row.</w:t>
      </w:r>
    </w:p>
  </w:comment>
  <w:comment w:id="9" w:author="Jose Alejandro" w:date="2022-02-08T07:03:00Z" w:initials="JA">
    <w:p w14:paraId="091EA5CC" w14:textId="2F99AD2B" w:rsidR="00D9372F" w:rsidRDefault="00D9372F">
      <w:pPr>
        <w:pStyle w:val="CommentText"/>
      </w:pPr>
      <w:r>
        <w:rPr>
          <w:rStyle w:val="CommentReference"/>
        </w:rPr>
        <w:annotationRef/>
      </w:r>
      <w:r>
        <w:t>Typo</w:t>
      </w:r>
    </w:p>
  </w:comment>
  <w:comment w:id="12" w:author="Jose Alejandro" w:date="2022-02-08T07:03:00Z" w:initials="JA">
    <w:p w14:paraId="43F4EB9D" w14:textId="4F1AF157" w:rsidR="00D9372F" w:rsidRDefault="00D9372F">
      <w:pPr>
        <w:pStyle w:val="CommentText"/>
      </w:pPr>
      <w:r>
        <w:rPr>
          <w:rStyle w:val="CommentReference"/>
        </w:rPr>
        <w:annotationRef/>
      </w:r>
      <w:r>
        <w:t>Typo, please proofread document.</w:t>
      </w:r>
    </w:p>
  </w:comment>
  <w:comment w:id="17" w:author="Jose Alejandro" w:date="2022-02-08T07:04:00Z" w:initials="JA">
    <w:p w14:paraId="5290CB9D" w14:textId="4AB39D68" w:rsidR="00D9372F" w:rsidRDefault="00D9372F">
      <w:pPr>
        <w:pStyle w:val="CommentText"/>
      </w:pPr>
      <w:r>
        <w:rPr>
          <w:rStyle w:val="CommentReference"/>
        </w:rPr>
        <w:annotationRef/>
      </w:r>
      <w:r>
        <w:t>Proofread: Written two times</w:t>
      </w:r>
    </w:p>
  </w:comment>
  <w:comment w:id="21" w:author="Jose Alejandro" w:date="2022-02-08T07:04:00Z" w:initials="JA">
    <w:p w14:paraId="48CFACAD" w14:textId="056948BA" w:rsidR="00D9372F" w:rsidRDefault="00D9372F">
      <w:pPr>
        <w:pStyle w:val="CommentText"/>
      </w:pPr>
      <w:r>
        <w:rPr>
          <w:rStyle w:val="CommentReference"/>
        </w:rPr>
        <w:annotationRef/>
      </w:r>
      <w:r>
        <w:t xml:space="preserve">Show image of user interface whenever is ready. Since your project is strictly a software application, I would recommend adding more information to this section.  </w:t>
      </w:r>
    </w:p>
  </w:comment>
  <w:comment w:id="23" w:author="Jose Alejandro" w:date="2022-02-08T07:05:00Z" w:initials="JA">
    <w:p w14:paraId="0C0C598C" w14:textId="05BA3686" w:rsidR="00D9372F" w:rsidRDefault="00D9372F">
      <w:pPr>
        <w:pStyle w:val="CommentText"/>
      </w:pPr>
      <w:r>
        <w:rPr>
          <w:rStyle w:val="CommentReference"/>
        </w:rPr>
        <w:annotationRef/>
      </w:r>
      <w:r>
        <w:t>Same issue as in section 3.1</w:t>
      </w:r>
    </w:p>
  </w:comment>
  <w:comment w:id="27" w:author="Jose Alejandro" w:date="2022-02-08T07:05:00Z" w:initials="JA">
    <w:p w14:paraId="7296B71E" w14:textId="72C52A37" w:rsidR="00D9372F" w:rsidRDefault="00D9372F">
      <w:pPr>
        <w:pStyle w:val="CommentText"/>
      </w:pPr>
      <w:r>
        <w:rPr>
          <w:rStyle w:val="CommentReference"/>
        </w:rPr>
        <w:annotationRef/>
      </w:r>
      <w:r>
        <w:t xml:space="preserve">This sentence is repeated on the following sections. </w:t>
      </w:r>
      <w:r w:rsidR="000C636C">
        <w:t>F</w:t>
      </w:r>
      <w:r>
        <w:t xml:space="preserve">igure 5 </w:t>
      </w:r>
      <w:r w:rsidR="000C636C">
        <w:t xml:space="preserve">appears to be </w:t>
      </w:r>
      <w:r>
        <w:t>three different dia</w:t>
      </w:r>
      <w:r w:rsidR="000C636C">
        <w:t>grams</w:t>
      </w:r>
      <w:r>
        <w:t>.</w:t>
      </w:r>
      <w:r w:rsidR="000C636C">
        <w:t xml:space="preserve"> Is it only one diagram? If </w:t>
      </w:r>
      <w:proofErr w:type="spellStart"/>
      <w:r w:rsidR="000C636C">
        <w:t>its</w:t>
      </w:r>
      <w:proofErr w:type="spellEnd"/>
      <w:r w:rsidR="000C636C">
        <w:t xml:space="preserve"> more than one you may need to separate it and refer to each part accordingly.</w:t>
      </w:r>
    </w:p>
  </w:comment>
  <w:comment w:id="28" w:author="Jose Alejandro" w:date="2022-02-08T07:05:00Z" w:initials="JA">
    <w:p w14:paraId="4D9B3796" w14:textId="43E46445" w:rsidR="00D9372F" w:rsidRDefault="00D9372F">
      <w:pPr>
        <w:pStyle w:val="CommentText"/>
      </w:pPr>
      <w:r>
        <w:rPr>
          <w:rStyle w:val="CommentReference"/>
        </w:rPr>
        <w:annotationRef/>
      </w:r>
      <w:r>
        <w:t>Typo</w:t>
      </w:r>
    </w:p>
  </w:comment>
  <w:comment w:id="29" w:author="Jose Alejandro" w:date="2022-02-08T07:06:00Z" w:initials="JA">
    <w:p w14:paraId="7F0DE20C" w14:textId="672EE78D" w:rsidR="00D9372F" w:rsidRDefault="00D9372F">
      <w:pPr>
        <w:pStyle w:val="CommentText"/>
      </w:pPr>
      <w:r>
        <w:rPr>
          <w:rStyle w:val="CommentReference"/>
        </w:rPr>
        <w:annotationRef/>
      </w:r>
      <w:r>
        <w:t>“the” is written two times</w:t>
      </w:r>
    </w:p>
  </w:comment>
  <w:comment w:id="30" w:author="Jose Alejandro" w:date="2022-02-08T07:06:00Z" w:initials="JA">
    <w:p w14:paraId="548DA568" w14:textId="4058B89A" w:rsidR="00D9372F" w:rsidRDefault="00D9372F">
      <w:pPr>
        <w:pStyle w:val="CommentText"/>
      </w:pPr>
      <w:r>
        <w:rPr>
          <w:rStyle w:val="CommentReference"/>
        </w:rPr>
        <w:annotationRef/>
      </w:r>
      <w:r>
        <w:t>Repeated sentence, see comment in previous subsection</w:t>
      </w:r>
    </w:p>
  </w:comment>
  <w:comment w:id="31" w:author="Jose Alejandro" w:date="2022-02-08T07:07:00Z" w:initials="JA">
    <w:p w14:paraId="3CD203A6" w14:textId="67C411ED" w:rsidR="00D9372F" w:rsidRDefault="00D9372F">
      <w:pPr>
        <w:pStyle w:val="CommentText"/>
      </w:pPr>
      <w:r>
        <w:rPr>
          <w:rStyle w:val="CommentReference"/>
        </w:rPr>
        <w:annotationRef/>
      </w:r>
      <w:r>
        <w:t>Repeated sentence, see comment in previous subsection</w:t>
      </w:r>
    </w:p>
  </w:comment>
  <w:comment w:id="32" w:author="Jose Alejandro" w:date="2022-02-08T07:07:00Z" w:initials="JA">
    <w:p w14:paraId="7865B0AE" w14:textId="54A899B2" w:rsidR="00D9372F" w:rsidRDefault="00D9372F">
      <w:pPr>
        <w:pStyle w:val="CommentText"/>
      </w:pPr>
      <w:r>
        <w:rPr>
          <w:rStyle w:val="CommentReference"/>
        </w:rPr>
        <w:annotationRef/>
      </w:r>
      <w:r>
        <w:t>Typo</w:t>
      </w:r>
    </w:p>
  </w:comment>
  <w:comment w:id="33" w:author="Jose Alejandro" w:date="2022-02-08T07:07:00Z" w:initials="JA">
    <w:p w14:paraId="1D7FF348" w14:textId="6D53810A" w:rsidR="00D9372F" w:rsidRDefault="00D9372F">
      <w:pPr>
        <w:pStyle w:val="CommentText"/>
      </w:pPr>
      <w:r>
        <w:rPr>
          <w:rStyle w:val="CommentReference"/>
        </w:rPr>
        <w:annotationRef/>
      </w:r>
      <w:r>
        <w:t>Typo</w:t>
      </w:r>
    </w:p>
  </w:comment>
  <w:comment w:id="34" w:author="Jose Alejandro" w:date="2022-02-08T07:08:00Z" w:initials="JA">
    <w:p w14:paraId="0DB1F9AF" w14:textId="5EBA5A93" w:rsidR="00D9372F" w:rsidRDefault="00D9372F">
      <w:pPr>
        <w:pStyle w:val="CommentText"/>
      </w:pPr>
      <w:r>
        <w:rPr>
          <w:rStyle w:val="CommentReference"/>
        </w:rPr>
        <w:annotationRef/>
      </w:r>
      <w:r>
        <w:t>Change to uppercase</w:t>
      </w:r>
    </w:p>
  </w:comment>
  <w:comment w:id="35" w:author="Jose Alejandro" w:date="2022-02-08T07:08:00Z" w:initials="JA">
    <w:p w14:paraId="11BB9259" w14:textId="726F6CA7" w:rsidR="0079353D" w:rsidRDefault="0079353D">
      <w:pPr>
        <w:pStyle w:val="CommentText"/>
      </w:pPr>
      <w:r>
        <w:rPr>
          <w:rStyle w:val="CommentReference"/>
        </w:rPr>
        <w:annotationRef/>
      </w:r>
      <w:r>
        <w:t>Typo</w:t>
      </w:r>
    </w:p>
  </w:comment>
  <w:comment w:id="36" w:author="Jose Alejandro" w:date="2022-02-08T07:08:00Z" w:initials="JA">
    <w:p w14:paraId="74C1B072" w14:textId="472164A4" w:rsidR="0079353D" w:rsidRDefault="0079353D">
      <w:pPr>
        <w:pStyle w:val="CommentText"/>
      </w:pPr>
      <w:r>
        <w:rPr>
          <w:rStyle w:val="CommentReference"/>
        </w:rPr>
        <w:annotationRef/>
      </w:r>
      <w:r>
        <w:t>Typo, proofread</w:t>
      </w:r>
    </w:p>
  </w:comment>
  <w:comment w:id="37" w:author="Jose Alejandro" w:date="2022-02-08T07:08:00Z" w:initials="JA">
    <w:p w14:paraId="671ED0B3" w14:textId="760E10FA" w:rsidR="0079353D" w:rsidRDefault="0079353D">
      <w:pPr>
        <w:pStyle w:val="CommentText"/>
      </w:pPr>
      <w:r>
        <w:rPr>
          <w:rStyle w:val="CommentReference"/>
        </w:rPr>
        <w:annotationRef/>
      </w:r>
      <w:r>
        <w:t>Typo</w:t>
      </w:r>
    </w:p>
  </w:comment>
  <w:comment w:id="38" w:author="Jose Alejandro" w:date="2022-02-08T07:09:00Z" w:initials="JA">
    <w:p w14:paraId="3E6BCA6A" w14:textId="2DDA3B02" w:rsidR="0079353D" w:rsidRDefault="0079353D">
      <w:pPr>
        <w:pStyle w:val="CommentText"/>
      </w:pPr>
      <w:r>
        <w:rPr>
          <w:rStyle w:val="CommentReference"/>
        </w:rPr>
        <w:annotationRef/>
      </w:r>
      <w:r>
        <w:t>Change to lowercase</w:t>
      </w:r>
    </w:p>
  </w:comment>
  <w:comment w:id="39" w:author="Jose Alejandro" w:date="2022-02-08T07:09:00Z" w:initials="JA">
    <w:p w14:paraId="28167BA4" w14:textId="3273BF32" w:rsidR="0079353D" w:rsidRDefault="0079353D">
      <w:pPr>
        <w:pStyle w:val="CommentText"/>
      </w:pPr>
      <w:r>
        <w:rPr>
          <w:rStyle w:val="CommentReference"/>
        </w:rPr>
        <w:annotationRef/>
      </w:r>
      <w:r>
        <w:t>Typo</w:t>
      </w:r>
    </w:p>
  </w:comment>
  <w:comment w:id="40" w:author="Jose Alejandro" w:date="2022-02-08T07:09:00Z" w:initials="JA">
    <w:p w14:paraId="55D7704C" w14:textId="1421D286" w:rsidR="0079353D" w:rsidRDefault="0079353D">
      <w:pPr>
        <w:pStyle w:val="CommentText"/>
      </w:pPr>
      <w:r>
        <w:rPr>
          <w:rStyle w:val="CommentReference"/>
        </w:rPr>
        <w:annotationRef/>
      </w:r>
      <w:r>
        <w:t>“Is” instead of “it”</w:t>
      </w:r>
    </w:p>
  </w:comment>
  <w:comment w:id="46" w:author="Jose Alejandro" w:date="2022-02-09T04:27:00Z" w:initials="JA">
    <w:p w14:paraId="1D056D3B" w14:textId="7BBBA497" w:rsidR="000C636C" w:rsidRDefault="000C636C">
      <w:pPr>
        <w:pStyle w:val="CommentText"/>
      </w:pPr>
      <w:r>
        <w:rPr>
          <w:rStyle w:val="CommentReference"/>
        </w:rPr>
        <w:annotationRef/>
      </w:r>
      <w:r>
        <w:t>A</w:t>
      </w:r>
      <w:r w:rsidRPr="00C66BC6">
        <w:t>wkward</w:t>
      </w:r>
      <w:r>
        <w:t xml:space="preserve"> figure. Try to rearrange so it can be read more easily.</w:t>
      </w:r>
    </w:p>
  </w:comment>
  <w:comment w:id="47" w:author="Jose Alejandro" w:date="2022-02-09T04:27:00Z" w:initials="JA">
    <w:p w14:paraId="08EBCCDA" w14:textId="2A8F72D2" w:rsidR="000C636C" w:rsidRDefault="000C636C">
      <w:pPr>
        <w:pStyle w:val="CommentText"/>
      </w:pPr>
      <w:r>
        <w:rPr>
          <w:rStyle w:val="CommentReference"/>
        </w:rPr>
        <w:annotationRef/>
      </w:r>
      <w:r>
        <w:t>Awkward placement of the models. Is this just one or three separate diagrams? Divide this into three different figures.</w:t>
      </w:r>
    </w:p>
  </w:comment>
  <w:comment w:id="48" w:author="Jose Alejandro" w:date="2022-02-08T07:10:00Z" w:initials="JA">
    <w:p w14:paraId="41EFD072" w14:textId="77AE84CE" w:rsidR="0079353D" w:rsidRDefault="0079353D">
      <w:pPr>
        <w:pStyle w:val="CommentText"/>
      </w:pPr>
      <w:r>
        <w:rPr>
          <w:rStyle w:val="CommentReference"/>
        </w:rPr>
        <w:annotationRef/>
      </w:r>
      <w: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DD0DA" w15:done="1"/>
  <w15:commentEx w15:paraId="662D37C5" w15:done="1"/>
  <w15:commentEx w15:paraId="091EA5CC" w15:done="1"/>
  <w15:commentEx w15:paraId="43F4EB9D" w15:done="1"/>
  <w15:commentEx w15:paraId="5290CB9D" w15:done="1"/>
  <w15:commentEx w15:paraId="48CFACAD" w15:done="1"/>
  <w15:commentEx w15:paraId="0C0C598C" w15:done="0"/>
  <w15:commentEx w15:paraId="7296B71E" w15:done="1"/>
  <w15:commentEx w15:paraId="4D9B3796" w15:done="1"/>
  <w15:commentEx w15:paraId="7F0DE20C" w15:done="1"/>
  <w15:commentEx w15:paraId="548DA568" w15:done="1"/>
  <w15:commentEx w15:paraId="3CD203A6" w15:done="1"/>
  <w15:commentEx w15:paraId="7865B0AE" w15:done="1"/>
  <w15:commentEx w15:paraId="1D7FF348" w15:done="1"/>
  <w15:commentEx w15:paraId="0DB1F9AF" w15:done="1"/>
  <w15:commentEx w15:paraId="11BB9259" w15:done="1"/>
  <w15:commentEx w15:paraId="74C1B072" w15:done="1"/>
  <w15:commentEx w15:paraId="671ED0B3" w15:done="1"/>
  <w15:commentEx w15:paraId="3E6BCA6A" w15:done="1"/>
  <w15:commentEx w15:paraId="28167BA4" w15:done="1"/>
  <w15:commentEx w15:paraId="55D7704C" w15:done="1"/>
  <w15:commentEx w15:paraId="1D056D3B" w15:done="1"/>
  <w15:commentEx w15:paraId="08EBCCDA" w15:done="1"/>
  <w15:commentEx w15:paraId="41EFD07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93F4" w16cex:dateUtc="2022-02-08T12:02:00Z"/>
  <w16cex:commentExtensible w16cex:durableId="25AC9408" w16cex:dateUtc="2022-02-08T12:02:00Z"/>
  <w16cex:commentExtensible w16cex:durableId="25AC9434" w16cex:dateUtc="2022-02-08T12:03:00Z"/>
  <w16cex:commentExtensible w16cex:durableId="25AC9450" w16cex:dateUtc="2022-02-08T12:03:00Z"/>
  <w16cex:commentExtensible w16cex:durableId="25AC9464" w16cex:dateUtc="2022-02-08T12:04:00Z"/>
  <w16cex:commentExtensible w16cex:durableId="25AC948B" w16cex:dateUtc="2022-02-08T12:04:00Z"/>
  <w16cex:commentExtensible w16cex:durableId="25AC949D" w16cex:dateUtc="2022-02-08T12:05:00Z"/>
  <w16cex:commentExtensible w16cex:durableId="25AC94C3" w16cex:dateUtc="2022-02-08T12:05:00Z"/>
  <w16cex:commentExtensible w16cex:durableId="25AC94D5" w16cex:dateUtc="2022-02-08T12:05:00Z"/>
  <w16cex:commentExtensible w16cex:durableId="25AC94E7" w16cex:dateUtc="2022-02-08T12:06:00Z"/>
  <w16cex:commentExtensible w16cex:durableId="25AC9507" w16cex:dateUtc="2022-02-08T12:06:00Z"/>
  <w16cex:commentExtensible w16cex:durableId="25AC9525" w16cex:dateUtc="2022-02-08T12:07:00Z"/>
  <w16cex:commentExtensible w16cex:durableId="25AC9534" w16cex:dateUtc="2022-02-08T12:07:00Z"/>
  <w16cex:commentExtensible w16cex:durableId="25AC9543" w16cex:dateUtc="2022-02-08T12:07:00Z"/>
  <w16cex:commentExtensible w16cex:durableId="25AC9551" w16cex:dateUtc="2022-02-08T12:08:00Z"/>
  <w16cex:commentExtensible w16cex:durableId="25AC955A" w16cex:dateUtc="2022-02-08T12:08:00Z"/>
  <w16cex:commentExtensible w16cex:durableId="25AC9571" w16cex:dateUtc="2022-02-08T12:08:00Z"/>
  <w16cex:commentExtensible w16cex:durableId="25AC957B" w16cex:dateUtc="2022-02-08T12:08:00Z"/>
  <w16cex:commentExtensible w16cex:durableId="25AC9596" w16cex:dateUtc="2022-02-08T12:09:00Z"/>
  <w16cex:commentExtensible w16cex:durableId="25AC95A5" w16cex:dateUtc="2022-02-08T12:09:00Z"/>
  <w16cex:commentExtensible w16cex:durableId="25AC95B9" w16cex:dateUtc="2022-02-08T12:09:00Z"/>
  <w16cex:commentExtensible w16cex:durableId="25ADC143" w16cex:dateUtc="2022-02-09T09:27:00Z"/>
  <w16cex:commentExtensible w16cex:durableId="25ADC14F" w16cex:dateUtc="2022-02-09T09:27:00Z"/>
  <w16cex:commentExtensible w16cex:durableId="25AC95D7" w16cex:dateUtc="2022-02-08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DD0DA" w16cid:durableId="25AC93F4"/>
  <w16cid:commentId w16cid:paraId="662D37C5" w16cid:durableId="25AC9408"/>
  <w16cid:commentId w16cid:paraId="091EA5CC" w16cid:durableId="25AC9434"/>
  <w16cid:commentId w16cid:paraId="43F4EB9D" w16cid:durableId="25AC9450"/>
  <w16cid:commentId w16cid:paraId="5290CB9D" w16cid:durableId="25AC9464"/>
  <w16cid:commentId w16cid:paraId="48CFACAD" w16cid:durableId="25AC948B"/>
  <w16cid:commentId w16cid:paraId="0C0C598C" w16cid:durableId="25AC949D"/>
  <w16cid:commentId w16cid:paraId="7296B71E" w16cid:durableId="25AC94C3"/>
  <w16cid:commentId w16cid:paraId="4D9B3796" w16cid:durableId="25AC94D5"/>
  <w16cid:commentId w16cid:paraId="7F0DE20C" w16cid:durableId="25AC94E7"/>
  <w16cid:commentId w16cid:paraId="548DA568" w16cid:durableId="25AC9507"/>
  <w16cid:commentId w16cid:paraId="3CD203A6" w16cid:durableId="25AC9525"/>
  <w16cid:commentId w16cid:paraId="7865B0AE" w16cid:durableId="25AC9534"/>
  <w16cid:commentId w16cid:paraId="1D7FF348" w16cid:durableId="25AC9543"/>
  <w16cid:commentId w16cid:paraId="0DB1F9AF" w16cid:durableId="25AC9551"/>
  <w16cid:commentId w16cid:paraId="11BB9259" w16cid:durableId="25AC955A"/>
  <w16cid:commentId w16cid:paraId="74C1B072" w16cid:durableId="25AC9571"/>
  <w16cid:commentId w16cid:paraId="671ED0B3" w16cid:durableId="25AC957B"/>
  <w16cid:commentId w16cid:paraId="3E6BCA6A" w16cid:durableId="25AC9596"/>
  <w16cid:commentId w16cid:paraId="28167BA4" w16cid:durableId="25AC95A5"/>
  <w16cid:commentId w16cid:paraId="55D7704C" w16cid:durableId="25AC95B9"/>
  <w16cid:commentId w16cid:paraId="1D056D3B" w16cid:durableId="25ADC143"/>
  <w16cid:commentId w16cid:paraId="08EBCCDA" w16cid:durableId="25ADC14F"/>
  <w16cid:commentId w16cid:paraId="41EFD072" w16cid:durableId="25AC95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2EA33" w14:textId="77777777" w:rsidR="001A7152" w:rsidRDefault="001A7152">
      <w:r>
        <w:separator/>
      </w:r>
    </w:p>
  </w:endnote>
  <w:endnote w:type="continuationSeparator" w:id="0">
    <w:p w14:paraId="5C985320" w14:textId="77777777" w:rsidR="001A7152" w:rsidRDefault="001A7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DFFB6" w14:textId="77777777" w:rsidR="001A7152" w:rsidRDefault="001A7152">
      <w:r>
        <w:separator/>
      </w:r>
    </w:p>
  </w:footnote>
  <w:footnote w:type="continuationSeparator" w:id="0">
    <w:p w14:paraId="375FB0B7" w14:textId="77777777" w:rsidR="001A7152" w:rsidRDefault="001A7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lejandro">
    <w15:presenceInfo w15:providerId="Windows Live" w15:userId="f183f67c129f8a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VE"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QUA+d4LsiwAAAA="/>
  </w:docVars>
  <w:rsids>
    <w:rsidRoot w:val="002E4302"/>
    <w:rsid w:val="00006A89"/>
    <w:rsid w:val="00024263"/>
    <w:rsid w:val="000255F3"/>
    <w:rsid w:val="0003024E"/>
    <w:rsid w:val="00044084"/>
    <w:rsid w:val="00045365"/>
    <w:rsid w:val="00054C7A"/>
    <w:rsid w:val="00065149"/>
    <w:rsid w:val="00075585"/>
    <w:rsid w:val="000922B1"/>
    <w:rsid w:val="000B2438"/>
    <w:rsid w:val="000C636C"/>
    <w:rsid w:val="000D5C26"/>
    <w:rsid w:val="0013509A"/>
    <w:rsid w:val="0014550D"/>
    <w:rsid w:val="0014656D"/>
    <w:rsid w:val="00153AE3"/>
    <w:rsid w:val="0015460C"/>
    <w:rsid w:val="001764C3"/>
    <w:rsid w:val="00180F7E"/>
    <w:rsid w:val="00186619"/>
    <w:rsid w:val="001876C2"/>
    <w:rsid w:val="00192EAD"/>
    <w:rsid w:val="00195E9C"/>
    <w:rsid w:val="001979AC"/>
    <w:rsid w:val="001A7152"/>
    <w:rsid w:val="001B36B0"/>
    <w:rsid w:val="001B455E"/>
    <w:rsid w:val="001B76E9"/>
    <w:rsid w:val="001C22F6"/>
    <w:rsid w:val="001C76CE"/>
    <w:rsid w:val="001D4F43"/>
    <w:rsid w:val="002244C7"/>
    <w:rsid w:val="00225AFA"/>
    <w:rsid w:val="00231B6C"/>
    <w:rsid w:val="00233E0B"/>
    <w:rsid w:val="00236300"/>
    <w:rsid w:val="00253A0C"/>
    <w:rsid w:val="0026307C"/>
    <w:rsid w:val="00282A48"/>
    <w:rsid w:val="002A63DD"/>
    <w:rsid w:val="002C150C"/>
    <w:rsid w:val="002C40EF"/>
    <w:rsid w:val="002C451E"/>
    <w:rsid w:val="002C5CA5"/>
    <w:rsid w:val="002D3620"/>
    <w:rsid w:val="002E4302"/>
    <w:rsid w:val="00305BF5"/>
    <w:rsid w:val="003140ED"/>
    <w:rsid w:val="003208BF"/>
    <w:rsid w:val="00322455"/>
    <w:rsid w:val="00326C37"/>
    <w:rsid w:val="00326F23"/>
    <w:rsid w:val="00330CC3"/>
    <w:rsid w:val="0033100E"/>
    <w:rsid w:val="003314EA"/>
    <w:rsid w:val="003333D2"/>
    <w:rsid w:val="00346E90"/>
    <w:rsid w:val="003546E6"/>
    <w:rsid w:val="00355002"/>
    <w:rsid w:val="003620A3"/>
    <w:rsid w:val="00375CCB"/>
    <w:rsid w:val="0037743C"/>
    <w:rsid w:val="0039261E"/>
    <w:rsid w:val="00397154"/>
    <w:rsid w:val="003A40B5"/>
    <w:rsid w:val="003C043E"/>
    <w:rsid w:val="003D20E0"/>
    <w:rsid w:val="00405217"/>
    <w:rsid w:val="00411328"/>
    <w:rsid w:val="00417B6C"/>
    <w:rsid w:val="0042278E"/>
    <w:rsid w:val="00425FB7"/>
    <w:rsid w:val="00451632"/>
    <w:rsid w:val="0045237B"/>
    <w:rsid w:val="00457BC0"/>
    <w:rsid w:val="00466827"/>
    <w:rsid w:val="00476CA8"/>
    <w:rsid w:val="00485BA7"/>
    <w:rsid w:val="0049013D"/>
    <w:rsid w:val="004A73B9"/>
    <w:rsid w:val="004D58AF"/>
    <w:rsid w:val="004D658E"/>
    <w:rsid w:val="004E2284"/>
    <w:rsid w:val="004F4A88"/>
    <w:rsid w:val="004F54B1"/>
    <w:rsid w:val="004F6179"/>
    <w:rsid w:val="004F71EA"/>
    <w:rsid w:val="00505D7D"/>
    <w:rsid w:val="00507AA8"/>
    <w:rsid w:val="00512FD1"/>
    <w:rsid w:val="00522DB5"/>
    <w:rsid w:val="00531ABE"/>
    <w:rsid w:val="005448EE"/>
    <w:rsid w:val="00586FF9"/>
    <w:rsid w:val="005968E9"/>
    <w:rsid w:val="005C4F82"/>
    <w:rsid w:val="005F7023"/>
    <w:rsid w:val="00600F1B"/>
    <w:rsid w:val="00613960"/>
    <w:rsid w:val="00614D36"/>
    <w:rsid w:val="00620DB4"/>
    <w:rsid w:val="00633E9F"/>
    <w:rsid w:val="00636FE4"/>
    <w:rsid w:val="00652C1D"/>
    <w:rsid w:val="006801D9"/>
    <w:rsid w:val="00682059"/>
    <w:rsid w:val="00692BE9"/>
    <w:rsid w:val="0069350B"/>
    <w:rsid w:val="00695DB1"/>
    <w:rsid w:val="006A0EE0"/>
    <w:rsid w:val="006F50BF"/>
    <w:rsid w:val="00700617"/>
    <w:rsid w:val="00713A0F"/>
    <w:rsid w:val="00717A6F"/>
    <w:rsid w:val="0072281D"/>
    <w:rsid w:val="00735C8C"/>
    <w:rsid w:val="00735D5C"/>
    <w:rsid w:val="00747EDA"/>
    <w:rsid w:val="00753094"/>
    <w:rsid w:val="00762FD6"/>
    <w:rsid w:val="00765488"/>
    <w:rsid w:val="0077594C"/>
    <w:rsid w:val="0078114D"/>
    <w:rsid w:val="0079353D"/>
    <w:rsid w:val="007975D7"/>
    <w:rsid w:val="007A1FE3"/>
    <w:rsid w:val="007C0202"/>
    <w:rsid w:val="007C38AF"/>
    <w:rsid w:val="007D3A4E"/>
    <w:rsid w:val="007D7B42"/>
    <w:rsid w:val="007F1F61"/>
    <w:rsid w:val="007F4093"/>
    <w:rsid w:val="00822D26"/>
    <w:rsid w:val="0083296F"/>
    <w:rsid w:val="00833DE4"/>
    <w:rsid w:val="008602B9"/>
    <w:rsid w:val="0086299C"/>
    <w:rsid w:val="00873AFA"/>
    <w:rsid w:val="008861F4"/>
    <w:rsid w:val="00895916"/>
    <w:rsid w:val="008A0A52"/>
    <w:rsid w:val="008A727A"/>
    <w:rsid w:val="008D298E"/>
    <w:rsid w:val="008D3DB8"/>
    <w:rsid w:val="008E4670"/>
    <w:rsid w:val="008E70F8"/>
    <w:rsid w:val="008E7B48"/>
    <w:rsid w:val="008F6103"/>
    <w:rsid w:val="00903C42"/>
    <w:rsid w:val="00907F21"/>
    <w:rsid w:val="009102C5"/>
    <w:rsid w:val="00910D87"/>
    <w:rsid w:val="009113F4"/>
    <w:rsid w:val="009206E5"/>
    <w:rsid w:val="0093200A"/>
    <w:rsid w:val="00943674"/>
    <w:rsid w:val="009525B9"/>
    <w:rsid w:val="00956B01"/>
    <w:rsid w:val="009572A8"/>
    <w:rsid w:val="009B0439"/>
    <w:rsid w:val="009C0673"/>
    <w:rsid w:val="009D7B69"/>
    <w:rsid w:val="009E2462"/>
    <w:rsid w:val="00A032D3"/>
    <w:rsid w:val="00A05D54"/>
    <w:rsid w:val="00A06E75"/>
    <w:rsid w:val="00A20A11"/>
    <w:rsid w:val="00A3311A"/>
    <w:rsid w:val="00A52EA1"/>
    <w:rsid w:val="00A56441"/>
    <w:rsid w:val="00A647AB"/>
    <w:rsid w:val="00A7721E"/>
    <w:rsid w:val="00A80749"/>
    <w:rsid w:val="00A96741"/>
    <w:rsid w:val="00AA5377"/>
    <w:rsid w:val="00AA549E"/>
    <w:rsid w:val="00AB0C43"/>
    <w:rsid w:val="00AC3FA4"/>
    <w:rsid w:val="00AD0A60"/>
    <w:rsid w:val="00AD373B"/>
    <w:rsid w:val="00AD5E77"/>
    <w:rsid w:val="00AF4A84"/>
    <w:rsid w:val="00B01EDC"/>
    <w:rsid w:val="00B6380A"/>
    <w:rsid w:val="00B70D53"/>
    <w:rsid w:val="00B835A5"/>
    <w:rsid w:val="00B940A5"/>
    <w:rsid w:val="00B943E0"/>
    <w:rsid w:val="00B976EC"/>
    <w:rsid w:val="00BA3EFF"/>
    <w:rsid w:val="00BA592F"/>
    <w:rsid w:val="00BC2F2D"/>
    <w:rsid w:val="00C009D6"/>
    <w:rsid w:val="00C20BB1"/>
    <w:rsid w:val="00C419E4"/>
    <w:rsid w:val="00C57ADB"/>
    <w:rsid w:val="00C66BC6"/>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9372F"/>
    <w:rsid w:val="00DA14AF"/>
    <w:rsid w:val="00DB7861"/>
    <w:rsid w:val="00DD1F4D"/>
    <w:rsid w:val="00DD6EB3"/>
    <w:rsid w:val="00DE082B"/>
    <w:rsid w:val="00DE2E25"/>
    <w:rsid w:val="00DE49BA"/>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B1695"/>
    <w:rsid w:val="00FC2133"/>
    <w:rsid w:val="00FC3E0F"/>
    <w:rsid w:val="00FD4B77"/>
    <w:rsid w:val="00FD7805"/>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6.png"/><Relationship Id="rId21" Type="http://schemas.openxmlformats.org/officeDocument/2006/relationships/image" Target="media/image4.jpeg"/><Relationship Id="rId34" Type="http://schemas.openxmlformats.org/officeDocument/2006/relationships/image" Target="media/image14.jpg"/><Relationship Id="rId7" Type="http://schemas.openxmlformats.org/officeDocument/2006/relationships/styles" Target="style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hyperlink" Target="https://ieeexplore-ieee-org.ezproxy.libproxy.db.erau.edu/document/6115518" TargetMode="External"/><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unrealengine.com/en-US/" TargetMode="External"/><Relationship Id="rId32" Type="http://schemas.openxmlformats.org/officeDocument/2006/relationships/image" Target="media/image12.png"/><Relationship Id="rId37"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hyperlink" Target="https://microsoft.github.io/AirSim/" TargetMode="External"/><Relationship Id="rId28" Type="http://schemas.openxmlformats.org/officeDocument/2006/relationships/image" Target="media/image8.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5.jp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jp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2.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4.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5.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286</Words>
  <Characters>1873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21975</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Keck, Elijah A.</cp:lastModifiedBy>
  <cp:revision>4</cp:revision>
  <cp:lastPrinted>2022-02-04T19:32:00Z</cp:lastPrinted>
  <dcterms:created xsi:type="dcterms:W3CDTF">2022-03-06T23:05:00Z</dcterms:created>
  <dcterms:modified xsi:type="dcterms:W3CDTF">2022-03-06T23:07: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